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6894" w:rsidRDefault="00456894" w:rsidP="00456894">
      <w:pPr>
        <w:jc w:val="both"/>
        <w:rPr>
          <w:rFonts w:ascii="Times New Roman" w:hAnsi="Times New Roman"/>
          <w:sz w:val="24"/>
          <w:szCs w:val="24"/>
        </w:rPr>
      </w:pPr>
      <w:r>
        <w:rPr>
          <w:rFonts w:ascii="Times New Roman" w:hAnsi="Times New Roman"/>
          <w:sz w:val="24"/>
          <w:szCs w:val="24"/>
        </w:rPr>
        <w:t xml:space="preserve">                                            </w:t>
      </w:r>
      <w:r w:rsidRPr="00456894">
        <w:rPr>
          <w:rFonts w:ascii="Times New Roman" w:hAnsi="Times New Roman"/>
          <w:color w:val="FF0000"/>
          <w:sz w:val="24"/>
          <w:szCs w:val="24"/>
        </w:rPr>
        <w:t>F</w:t>
      </w:r>
      <w:r>
        <w:rPr>
          <w:rFonts w:ascii="Times New Roman" w:hAnsi="Times New Roman"/>
          <w:color w:val="FF0000"/>
          <w:sz w:val="24"/>
          <w:szCs w:val="24"/>
        </w:rPr>
        <w:t>OR OFFICIAL USE ONLY (U//FOUO)</w:t>
      </w:r>
    </w:p>
    <w:p w:rsidR="00BE67E8" w:rsidRPr="00BE67E8" w:rsidRDefault="00A15D39" w:rsidP="00A62CD6">
      <w:pPr>
        <w:jc w:val="center"/>
        <w:rPr>
          <w:rFonts w:ascii="Times New Roman" w:hAnsi="Times New Roman" w:cs="Times New Roman"/>
          <w:color w:val="0070C0"/>
          <w:sz w:val="24"/>
          <w:szCs w:val="24"/>
        </w:rPr>
      </w:pPr>
      <w:r w:rsidRPr="00BE67E8">
        <w:rPr>
          <w:rFonts w:ascii="Times New Roman" w:hAnsi="Times New Roman" w:cs="Times New Roman"/>
          <w:noProof/>
          <w:color w:val="0070C0"/>
          <w:sz w:val="24"/>
          <w:szCs w:val="24"/>
        </w:rPr>
        <w:drawing>
          <wp:anchor distT="0" distB="0" distL="114300" distR="114300" simplePos="0" relativeHeight="251658240" behindDoc="0" locked="0" layoutInCell="1" allowOverlap="1" wp14:anchorId="3A8B9361" wp14:editId="17A1D0D3">
            <wp:simplePos x="0" y="0"/>
            <wp:positionH relativeFrom="margin">
              <wp:align>left</wp:align>
            </wp:positionH>
            <wp:positionV relativeFrom="paragraph">
              <wp:posOffset>381000</wp:posOffset>
            </wp:positionV>
            <wp:extent cx="857250" cy="1076325"/>
            <wp:effectExtent l="0" t="0" r="0" b="0"/>
            <wp:wrapTopAndBottom/>
            <wp:docPr id="3" name="Picture 3" descr="C:\Users\police\Pictures\2015-11-09 (2)\General Images\pmam_5140e6dd-e8e7-40a6-860b-f15b37028842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lice\Pictures\2015-11-09 (2)\General Images\pmam_5140e6dd-e8e7-40a6-860b-f15b37028842_logo.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75826" cy="109897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D42BA" w:rsidRPr="007F5914" w:rsidRDefault="001D42BA" w:rsidP="001D42BA">
      <w:pPr>
        <w:jc w:val="center"/>
        <w:rPr>
          <w:rFonts w:ascii="Baskerville Old Face" w:hAnsi="Baskerville Old Face" w:cs="Times New Roman"/>
          <w:b/>
          <w:color w:val="1F4E79" w:themeColor="accent1" w:themeShade="80"/>
          <w:sz w:val="36"/>
          <w:szCs w:val="36"/>
          <w:u w:val="single"/>
        </w:rPr>
      </w:pPr>
      <w:r w:rsidRPr="007F5914">
        <w:rPr>
          <w:rFonts w:ascii="Baskerville Old Face" w:hAnsi="Baskerville Old Face" w:cs="Times New Roman"/>
          <w:b/>
          <w:color w:val="1F4E79" w:themeColor="accent1" w:themeShade="80"/>
          <w:sz w:val="36"/>
          <w:szCs w:val="36"/>
          <w:u w:val="single"/>
        </w:rPr>
        <w:t>LUDLOW POLICE ARREST LOG</w:t>
      </w:r>
    </w:p>
    <w:p w:rsidR="007F5914" w:rsidRDefault="007F5914" w:rsidP="007F5914">
      <w:pPr>
        <w:rPr>
          <w:rFonts w:ascii="Times New Roman" w:hAnsi="Times New Roman" w:cs="Times New Roman"/>
          <w:i/>
          <w:noProof/>
          <w:sz w:val="24"/>
          <w:szCs w:val="24"/>
        </w:rPr>
      </w:pPr>
    </w:p>
    <w:p w:rsidR="007F5914" w:rsidRPr="00313430" w:rsidRDefault="00313430">
      <w:pPr>
        <w:rPr>
          <w:rFonts w:ascii="Times New Roman" w:hAnsi="Times New Roman" w:cs="Times New Roman"/>
          <w:i/>
          <w:sz w:val="24"/>
          <w:szCs w:val="24"/>
        </w:rPr>
      </w:pPr>
      <w:r>
        <w:rPr>
          <w:rFonts w:ascii="Times New Roman" w:hAnsi="Times New Roman" w:cs="Times New Roman"/>
          <w:i/>
          <w:noProof/>
          <w:sz w:val="24"/>
          <w:szCs w:val="24"/>
        </w:rPr>
        <w:t>Wednesday, July 26</w:t>
      </w:r>
      <w:bookmarkStart w:id="0" w:name="_GoBack"/>
      <w:bookmarkEnd w:id="0"/>
      <w:r w:rsidR="00D025B2">
        <w:rPr>
          <w:rFonts w:ascii="Times New Roman" w:hAnsi="Times New Roman" w:cs="Times New Roman"/>
          <w:i/>
          <w:noProof/>
          <w:sz w:val="24"/>
          <w:szCs w:val="24"/>
        </w:rPr>
        <w:t>, 2019</w:t>
      </w:r>
    </w:p>
    <w:p w:rsidR="006652EC" w:rsidRDefault="003D1ECE">
      <w:pPr>
        <w:rPr>
          <w:rFonts w:ascii="Times New Roman" w:hAnsi="Times New Roman" w:cs="Times New Roman"/>
          <w:sz w:val="24"/>
          <w:szCs w:val="24"/>
        </w:rPr>
      </w:pPr>
      <w:r w:rsidRPr="009F1B7A">
        <w:rPr>
          <w:rFonts w:ascii="Times New Roman" w:hAnsi="Times New Roman" w:cs="Times New Roman"/>
          <w:sz w:val="24"/>
          <w:szCs w:val="24"/>
        </w:rPr>
        <w:t>The</w:t>
      </w:r>
      <w:r w:rsidR="008C02E3" w:rsidRPr="009F1B7A">
        <w:rPr>
          <w:rFonts w:ascii="Times New Roman" w:hAnsi="Times New Roman" w:cs="Times New Roman"/>
          <w:sz w:val="24"/>
          <w:szCs w:val="24"/>
        </w:rPr>
        <w:t xml:space="preserve"> following were</w:t>
      </w:r>
      <w:r w:rsidR="00C3423B" w:rsidRPr="009F1B7A">
        <w:rPr>
          <w:rFonts w:ascii="Times New Roman" w:hAnsi="Times New Roman" w:cs="Times New Roman"/>
          <w:sz w:val="24"/>
          <w:szCs w:val="24"/>
        </w:rPr>
        <w:t xml:space="preserve"> reportable custodial </w:t>
      </w:r>
      <w:r w:rsidRPr="009F1B7A">
        <w:rPr>
          <w:rFonts w:ascii="Times New Roman" w:hAnsi="Times New Roman" w:cs="Times New Roman"/>
          <w:sz w:val="24"/>
          <w:szCs w:val="24"/>
        </w:rPr>
        <w:t>arrests</w:t>
      </w:r>
      <w:r w:rsidR="00C703B4">
        <w:rPr>
          <w:rFonts w:ascii="Times New Roman" w:hAnsi="Times New Roman" w:cs="Times New Roman"/>
          <w:sz w:val="24"/>
          <w:szCs w:val="24"/>
        </w:rPr>
        <w:t xml:space="preserve"> from July 6th</w:t>
      </w:r>
      <w:r w:rsidR="00D025B2">
        <w:rPr>
          <w:rFonts w:ascii="Times New Roman" w:hAnsi="Times New Roman" w:cs="Times New Roman"/>
          <w:sz w:val="24"/>
          <w:szCs w:val="24"/>
        </w:rPr>
        <w:t xml:space="preserve"> through July 22</w:t>
      </w:r>
      <w:r w:rsidR="0066055D">
        <w:rPr>
          <w:rFonts w:ascii="Times New Roman" w:hAnsi="Times New Roman" w:cs="Times New Roman"/>
          <w:sz w:val="24"/>
          <w:szCs w:val="24"/>
        </w:rPr>
        <w:t>, 2019</w:t>
      </w:r>
      <w:r w:rsidRPr="009F1B7A">
        <w:rPr>
          <w:rFonts w:ascii="Times New Roman" w:hAnsi="Times New Roman" w:cs="Times New Roman"/>
          <w:sz w:val="24"/>
          <w:szCs w:val="24"/>
        </w:rPr>
        <w:t>.</w:t>
      </w:r>
      <w:r w:rsidR="00D22390">
        <w:rPr>
          <w:rFonts w:ascii="Times New Roman" w:hAnsi="Times New Roman" w:cs="Times New Roman"/>
          <w:sz w:val="24"/>
          <w:szCs w:val="24"/>
        </w:rPr>
        <w:t xml:space="preserve"> </w:t>
      </w:r>
      <w:r w:rsidR="00D22390" w:rsidRPr="009F1B7A">
        <w:rPr>
          <w:rFonts w:ascii="Times New Roman" w:hAnsi="Times New Roman" w:cs="Times New Roman"/>
          <w:sz w:val="24"/>
          <w:szCs w:val="24"/>
        </w:rPr>
        <w:t xml:space="preserve">Those arrested will appear at future dates in </w:t>
      </w:r>
      <w:r w:rsidR="00D22390">
        <w:rPr>
          <w:rFonts w:ascii="Times New Roman" w:hAnsi="Times New Roman" w:cs="Times New Roman"/>
          <w:sz w:val="24"/>
          <w:szCs w:val="24"/>
        </w:rPr>
        <w:t>Palmer District C</w:t>
      </w:r>
      <w:r w:rsidR="00D22390" w:rsidRPr="009F1B7A">
        <w:rPr>
          <w:rFonts w:ascii="Times New Roman" w:hAnsi="Times New Roman" w:cs="Times New Roman"/>
          <w:sz w:val="24"/>
          <w:szCs w:val="24"/>
        </w:rPr>
        <w:t xml:space="preserve">ourt and are innocent until proven guilty.  </w:t>
      </w:r>
    </w:p>
    <w:p w:rsidR="00721FEF" w:rsidRPr="002815FE" w:rsidRDefault="00721FEF" w:rsidP="00721FEF">
      <w:pPr>
        <w:rPr>
          <w:rFonts w:ascii="Times New Roman" w:hAnsi="Times New Roman" w:cs="Times New Roman"/>
          <w:b/>
          <w:sz w:val="24"/>
          <w:szCs w:val="24"/>
          <w:u w:val="single"/>
        </w:rPr>
      </w:pPr>
      <w:r w:rsidRPr="009F1B7A">
        <w:rPr>
          <w:rFonts w:ascii="Times New Roman" w:hAnsi="Times New Roman" w:cs="Times New Roman"/>
          <w:sz w:val="24"/>
          <w:szCs w:val="24"/>
        </w:rPr>
        <w:t xml:space="preserve">The Ludlow Police Department responded to </w:t>
      </w:r>
      <w:r w:rsidR="00266583">
        <w:rPr>
          <w:rFonts w:ascii="Times New Roman" w:hAnsi="Times New Roman" w:cs="Times New Roman"/>
          <w:b/>
          <w:color w:val="2E74B5" w:themeColor="accent1" w:themeShade="BF"/>
          <w:sz w:val="24"/>
          <w:szCs w:val="24"/>
        </w:rPr>
        <w:t>778</w:t>
      </w:r>
      <w:r>
        <w:rPr>
          <w:rFonts w:ascii="Times New Roman" w:hAnsi="Times New Roman" w:cs="Times New Roman"/>
          <w:b/>
          <w:sz w:val="24"/>
          <w:szCs w:val="24"/>
        </w:rPr>
        <w:t xml:space="preserve"> </w:t>
      </w:r>
      <w:r w:rsidRPr="00721FEF">
        <w:rPr>
          <w:rFonts w:ascii="Times New Roman" w:hAnsi="Times New Roman" w:cs="Times New Roman"/>
          <w:sz w:val="24"/>
          <w:szCs w:val="24"/>
        </w:rPr>
        <w:t>calls for service</w:t>
      </w:r>
      <w:r w:rsidRPr="009F1B7A">
        <w:rPr>
          <w:rFonts w:ascii="Times New Roman" w:hAnsi="Times New Roman" w:cs="Times New Roman"/>
          <w:sz w:val="24"/>
          <w:szCs w:val="24"/>
        </w:rPr>
        <w:t xml:space="preserve"> from </w:t>
      </w:r>
      <w:r w:rsidR="007F5914">
        <w:rPr>
          <w:rFonts w:ascii="Times New Roman" w:hAnsi="Times New Roman" w:cs="Times New Roman"/>
          <w:b/>
          <w:noProof/>
          <w:sz w:val="24"/>
          <w:szCs w:val="24"/>
        </w:rPr>
        <w:t>Friday</w:t>
      </w:r>
      <w:r w:rsidRPr="009F1B7A">
        <w:rPr>
          <w:rFonts w:ascii="Times New Roman" w:hAnsi="Times New Roman" w:cs="Times New Roman"/>
          <w:b/>
          <w:noProof/>
          <w:sz w:val="24"/>
          <w:szCs w:val="24"/>
        </w:rPr>
        <w:t>,</w:t>
      </w:r>
      <w:r>
        <w:rPr>
          <w:rFonts w:ascii="Times New Roman" w:hAnsi="Times New Roman" w:cs="Times New Roman"/>
          <w:b/>
          <w:sz w:val="24"/>
          <w:szCs w:val="24"/>
        </w:rPr>
        <w:t xml:space="preserve"> </w:t>
      </w:r>
      <w:r w:rsidR="00456894">
        <w:rPr>
          <w:rFonts w:ascii="Times New Roman" w:hAnsi="Times New Roman" w:cs="Times New Roman"/>
          <w:b/>
          <w:sz w:val="24"/>
          <w:szCs w:val="24"/>
        </w:rPr>
        <w:t>July 6</w:t>
      </w:r>
      <w:r w:rsidRPr="007F5914">
        <w:rPr>
          <w:rFonts w:ascii="Times New Roman" w:hAnsi="Times New Roman" w:cs="Times New Roman"/>
          <w:b/>
          <w:sz w:val="24"/>
          <w:szCs w:val="24"/>
          <w:vertAlign w:val="superscript"/>
        </w:rPr>
        <w:t>th</w:t>
      </w:r>
      <w:r w:rsidR="007F5914">
        <w:rPr>
          <w:rFonts w:ascii="Times New Roman" w:hAnsi="Times New Roman" w:cs="Times New Roman"/>
          <w:b/>
          <w:sz w:val="24"/>
          <w:szCs w:val="24"/>
        </w:rPr>
        <w:t xml:space="preserve"> 2019 </w:t>
      </w:r>
      <w:r w:rsidRPr="009F1B7A">
        <w:rPr>
          <w:rFonts w:ascii="Times New Roman" w:hAnsi="Times New Roman" w:cs="Times New Roman"/>
          <w:sz w:val="24"/>
          <w:szCs w:val="24"/>
        </w:rPr>
        <w:t xml:space="preserve">through </w:t>
      </w:r>
      <w:r w:rsidR="00266583">
        <w:rPr>
          <w:rFonts w:ascii="Times New Roman" w:hAnsi="Times New Roman" w:cs="Times New Roman"/>
          <w:b/>
          <w:noProof/>
          <w:sz w:val="24"/>
          <w:szCs w:val="24"/>
        </w:rPr>
        <w:t>Monday</w:t>
      </w:r>
      <w:r w:rsidR="00456894">
        <w:rPr>
          <w:rFonts w:ascii="Times New Roman" w:hAnsi="Times New Roman" w:cs="Times New Roman"/>
          <w:b/>
          <w:noProof/>
          <w:sz w:val="24"/>
          <w:szCs w:val="24"/>
        </w:rPr>
        <w:t>,</w:t>
      </w:r>
      <w:r w:rsidR="00266583">
        <w:rPr>
          <w:rFonts w:ascii="Times New Roman" w:hAnsi="Times New Roman" w:cs="Times New Roman"/>
          <w:b/>
          <w:noProof/>
          <w:sz w:val="24"/>
          <w:szCs w:val="24"/>
        </w:rPr>
        <w:t xml:space="preserve"> July 22nd</w:t>
      </w:r>
      <w:r>
        <w:rPr>
          <w:rFonts w:ascii="Times New Roman" w:hAnsi="Times New Roman" w:cs="Times New Roman"/>
          <w:b/>
          <w:sz w:val="24"/>
          <w:szCs w:val="24"/>
        </w:rPr>
        <w:t xml:space="preserve"> 2019</w:t>
      </w:r>
      <w:r w:rsidRPr="009F1B7A">
        <w:rPr>
          <w:rFonts w:ascii="Times New Roman" w:hAnsi="Times New Roman" w:cs="Times New Roman"/>
          <w:sz w:val="24"/>
          <w:szCs w:val="24"/>
        </w:rPr>
        <w:t xml:space="preserve">.  The department’s police officers made </w:t>
      </w:r>
      <w:r w:rsidR="00266583">
        <w:rPr>
          <w:rFonts w:ascii="Times New Roman" w:hAnsi="Times New Roman" w:cs="Times New Roman"/>
          <w:b/>
          <w:color w:val="2E74B5" w:themeColor="accent1" w:themeShade="BF"/>
          <w:sz w:val="24"/>
          <w:szCs w:val="24"/>
        </w:rPr>
        <w:t>21</w:t>
      </w:r>
      <w:r>
        <w:rPr>
          <w:rFonts w:ascii="Times New Roman" w:hAnsi="Times New Roman" w:cs="Times New Roman"/>
          <w:sz w:val="24"/>
          <w:szCs w:val="24"/>
        </w:rPr>
        <w:t xml:space="preserve"> </w:t>
      </w:r>
      <w:r w:rsidRPr="00721FEF">
        <w:rPr>
          <w:rFonts w:ascii="Times New Roman" w:hAnsi="Times New Roman" w:cs="Times New Roman"/>
          <w:sz w:val="24"/>
          <w:szCs w:val="24"/>
        </w:rPr>
        <w:t>Arrests or Summons/Warrant Arrests</w:t>
      </w:r>
      <w:r>
        <w:rPr>
          <w:rFonts w:ascii="Times New Roman" w:hAnsi="Times New Roman" w:cs="Times New Roman"/>
          <w:sz w:val="24"/>
          <w:szCs w:val="24"/>
        </w:rPr>
        <w:t>, (</w:t>
      </w:r>
      <w:r w:rsidRPr="00721FEF">
        <w:rPr>
          <w:rFonts w:ascii="Times New Roman" w:hAnsi="Times New Roman" w:cs="Times New Roman"/>
          <w:sz w:val="24"/>
          <w:szCs w:val="24"/>
        </w:rPr>
        <w:t>Summons arrests are not listed</w:t>
      </w:r>
      <w:r>
        <w:rPr>
          <w:rFonts w:ascii="Times New Roman" w:hAnsi="Times New Roman" w:cs="Times New Roman"/>
          <w:sz w:val="24"/>
          <w:szCs w:val="24"/>
        </w:rPr>
        <w:t>)</w:t>
      </w:r>
      <w:r w:rsidRPr="00721FEF">
        <w:rPr>
          <w:rFonts w:ascii="Times New Roman" w:hAnsi="Times New Roman" w:cs="Times New Roman"/>
          <w:sz w:val="24"/>
          <w:szCs w:val="24"/>
        </w:rPr>
        <w:t>.</w:t>
      </w:r>
      <w:r w:rsidRPr="009F1B7A">
        <w:rPr>
          <w:rFonts w:ascii="Times New Roman" w:hAnsi="Times New Roman" w:cs="Times New Roman"/>
          <w:sz w:val="24"/>
          <w:szCs w:val="24"/>
        </w:rPr>
        <w:t xml:space="preserve">  There w</w:t>
      </w:r>
      <w:r>
        <w:rPr>
          <w:rFonts w:ascii="Times New Roman" w:hAnsi="Times New Roman" w:cs="Times New Roman"/>
          <w:sz w:val="24"/>
          <w:szCs w:val="24"/>
        </w:rPr>
        <w:t xml:space="preserve">ere </w:t>
      </w:r>
      <w:r w:rsidR="007F5914">
        <w:rPr>
          <w:rFonts w:ascii="Times New Roman" w:hAnsi="Times New Roman" w:cs="Times New Roman"/>
          <w:b/>
          <w:color w:val="2E74B5" w:themeColor="accent1" w:themeShade="BF"/>
          <w:sz w:val="24"/>
          <w:szCs w:val="24"/>
        </w:rPr>
        <w:t>2</w:t>
      </w:r>
      <w:r>
        <w:rPr>
          <w:rFonts w:ascii="Times New Roman" w:hAnsi="Times New Roman" w:cs="Times New Roman"/>
          <w:sz w:val="24"/>
          <w:szCs w:val="24"/>
        </w:rPr>
        <w:t xml:space="preserve"> </w:t>
      </w:r>
      <w:r w:rsidRPr="00721FEF">
        <w:rPr>
          <w:rFonts w:ascii="Times New Roman" w:hAnsi="Times New Roman" w:cs="Times New Roman"/>
          <w:sz w:val="24"/>
          <w:szCs w:val="24"/>
        </w:rPr>
        <w:t xml:space="preserve">Domestic Assault </w:t>
      </w:r>
      <w:r w:rsidR="00E57F12">
        <w:rPr>
          <w:rFonts w:ascii="Times New Roman" w:hAnsi="Times New Roman" w:cs="Times New Roman"/>
          <w:sz w:val="24"/>
          <w:szCs w:val="24"/>
        </w:rPr>
        <w:t>related</w:t>
      </w:r>
      <w:r w:rsidRPr="00721FEF">
        <w:rPr>
          <w:rFonts w:ascii="Times New Roman" w:hAnsi="Times New Roman" w:cs="Times New Roman"/>
          <w:sz w:val="24"/>
          <w:szCs w:val="24"/>
        </w:rPr>
        <w:t xml:space="preserve"> Arrests.</w:t>
      </w:r>
      <w:r w:rsidRPr="001515CF">
        <w:rPr>
          <w:rFonts w:ascii="Times New Roman" w:hAnsi="Times New Roman" w:cs="Times New Roman"/>
          <w:b/>
          <w:sz w:val="24"/>
          <w:szCs w:val="24"/>
        </w:rPr>
        <w:t xml:space="preserve">  </w:t>
      </w:r>
      <w:r w:rsidR="00E57F12">
        <w:rPr>
          <w:rFonts w:ascii="Times New Roman" w:hAnsi="Times New Roman" w:cs="Times New Roman"/>
          <w:b/>
          <w:i/>
          <w:sz w:val="24"/>
          <w:szCs w:val="24"/>
          <w:u w:val="single"/>
        </w:rPr>
        <w:t>Per Massachusetts law-</w:t>
      </w:r>
      <w:r w:rsidRPr="00A15D39">
        <w:rPr>
          <w:rFonts w:ascii="Times New Roman" w:hAnsi="Times New Roman" w:cs="Times New Roman"/>
          <w:b/>
          <w:i/>
          <w:sz w:val="24"/>
          <w:szCs w:val="24"/>
          <w:u w:val="single"/>
        </w:rPr>
        <w:t xml:space="preserve"> names of persons arrested f</w:t>
      </w:r>
      <w:r w:rsidR="00E57F12">
        <w:rPr>
          <w:rFonts w:ascii="Times New Roman" w:hAnsi="Times New Roman" w:cs="Times New Roman"/>
          <w:b/>
          <w:i/>
          <w:sz w:val="24"/>
          <w:szCs w:val="24"/>
          <w:u w:val="single"/>
        </w:rPr>
        <w:t xml:space="preserve">or domestic violence charges CAN NOT </w:t>
      </w:r>
      <w:r w:rsidRPr="00A15D39">
        <w:rPr>
          <w:rFonts w:ascii="Times New Roman" w:hAnsi="Times New Roman" w:cs="Times New Roman"/>
          <w:b/>
          <w:i/>
          <w:sz w:val="24"/>
          <w:szCs w:val="24"/>
          <w:u w:val="single"/>
        </w:rPr>
        <w:t>be publicly disseminated before a public court arraignment</w:t>
      </w:r>
      <w:r>
        <w:rPr>
          <w:rFonts w:ascii="Times New Roman" w:hAnsi="Times New Roman" w:cs="Times New Roman"/>
          <w:sz w:val="24"/>
          <w:szCs w:val="24"/>
        </w:rPr>
        <w:t xml:space="preserve">.  There were </w:t>
      </w:r>
      <w:r w:rsidR="007F5914">
        <w:rPr>
          <w:rFonts w:ascii="Times New Roman" w:hAnsi="Times New Roman" w:cs="Times New Roman"/>
          <w:b/>
          <w:color w:val="2E74B5" w:themeColor="accent1" w:themeShade="BF"/>
          <w:sz w:val="24"/>
          <w:szCs w:val="24"/>
        </w:rPr>
        <w:t>NO</w:t>
      </w:r>
      <w:r>
        <w:rPr>
          <w:rFonts w:ascii="Times New Roman" w:hAnsi="Times New Roman" w:cs="Times New Roman"/>
          <w:sz w:val="24"/>
          <w:szCs w:val="24"/>
        </w:rPr>
        <w:t xml:space="preserve"> arrests</w:t>
      </w:r>
      <w:r w:rsidRPr="009F1B7A">
        <w:rPr>
          <w:rFonts w:ascii="Times New Roman" w:hAnsi="Times New Roman" w:cs="Times New Roman"/>
          <w:sz w:val="24"/>
          <w:szCs w:val="24"/>
        </w:rPr>
        <w:t xml:space="preserve"> for</w:t>
      </w:r>
      <w:r>
        <w:rPr>
          <w:rFonts w:ascii="Times New Roman" w:hAnsi="Times New Roman" w:cs="Times New Roman"/>
          <w:sz w:val="24"/>
          <w:szCs w:val="24"/>
        </w:rPr>
        <w:t xml:space="preserve"> </w:t>
      </w:r>
      <w:r w:rsidRPr="00721FEF">
        <w:rPr>
          <w:rFonts w:ascii="Times New Roman" w:hAnsi="Times New Roman" w:cs="Times New Roman"/>
          <w:sz w:val="24"/>
          <w:szCs w:val="24"/>
        </w:rPr>
        <w:t>Mental Health Warrant</w:t>
      </w:r>
      <w:r w:rsidR="007F5914">
        <w:rPr>
          <w:rFonts w:ascii="Times New Roman" w:hAnsi="Times New Roman" w:cs="Times New Roman"/>
          <w:sz w:val="24"/>
          <w:szCs w:val="24"/>
        </w:rPr>
        <w:t>s</w:t>
      </w:r>
      <w:r w:rsidRPr="00721FEF">
        <w:rPr>
          <w:rFonts w:ascii="Times New Roman" w:hAnsi="Times New Roman" w:cs="Times New Roman"/>
          <w:sz w:val="24"/>
          <w:szCs w:val="24"/>
        </w:rPr>
        <w:t>,</w:t>
      </w:r>
      <w:r w:rsidR="00E57F12">
        <w:rPr>
          <w:rFonts w:ascii="Times New Roman" w:hAnsi="Times New Roman" w:cs="Times New Roman"/>
          <w:sz w:val="24"/>
          <w:szCs w:val="24"/>
        </w:rPr>
        <w:t xml:space="preserve"> </w:t>
      </w:r>
      <w:r w:rsidR="007F5914">
        <w:rPr>
          <w:rFonts w:ascii="Times New Roman" w:hAnsi="Times New Roman" w:cs="Times New Roman"/>
          <w:b/>
          <w:color w:val="2E74B5" w:themeColor="accent1" w:themeShade="BF"/>
          <w:sz w:val="24"/>
          <w:szCs w:val="24"/>
        </w:rPr>
        <w:t>NO</w:t>
      </w:r>
      <w:r w:rsidRPr="009F1B7A">
        <w:rPr>
          <w:rFonts w:ascii="Times New Roman" w:hAnsi="Times New Roman" w:cs="Times New Roman"/>
          <w:sz w:val="24"/>
          <w:szCs w:val="24"/>
        </w:rPr>
        <w:t xml:space="preserve"> arrest</w:t>
      </w:r>
      <w:r>
        <w:rPr>
          <w:rFonts w:ascii="Times New Roman" w:hAnsi="Times New Roman" w:cs="Times New Roman"/>
          <w:sz w:val="24"/>
          <w:szCs w:val="24"/>
        </w:rPr>
        <w:t>s</w:t>
      </w:r>
      <w:r w:rsidRPr="009F1B7A">
        <w:rPr>
          <w:rFonts w:ascii="Times New Roman" w:hAnsi="Times New Roman" w:cs="Times New Roman"/>
          <w:sz w:val="24"/>
          <w:szCs w:val="24"/>
        </w:rPr>
        <w:t xml:space="preserve"> for </w:t>
      </w:r>
      <w:r w:rsidRPr="00721FEF">
        <w:rPr>
          <w:rFonts w:ascii="Times New Roman" w:hAnsi="Times New Roman" w:cs="Times New Roman"/>
          <w:sz w:val="24"/>
          <w:szCs w:val="24"/>
        </w:rPr>
        <w:t>Protective Custody</w:t>
      </w:r>
      <w:r w:rsidR="00E57F12">
        <w:rPr>
          <w:rFonts w:ascii="Times New Roman" w:hAnsi="Times New Roman" w:cs="Times New Roman"/>
          <w:sz w:val="24"/>
          <w:szCs w:val="24"/>
        </w:rPr>
        <w:t xml:space="preserve"> and there </w:t>
      </w:r>
      <w:r w:rsidRPr="009F1B7A">
        <w:rPr>
          <w:rFonts w:ascii="Times New Roman" w:hAnsi="Times New Roman" w:cs="Times New Roman"/>
          <w:sz w:val="24"/>
          <w:szCs w:val="24"/>
        </w:rPr>
        <w:t>w</w:t>
      </w:r>
      <w:r>
        <w:rPr>
          <w:rFonts w:ascii="Times New Roman" w:hAnsi="Times New Roman" w:cs="Times New Roman"/>
          <w:sz w:val="24"/>
          <w:szCs w:val="24"/>
        </w:rPr>
        <w:t>ere</w:t>
      </w:r>
      <w:r w:rsidRPr="00A15D39">
        <w:rPr>
          <w:rFonts w:ascii="Times New Roman" w:hAnsi="Times New Roman" w:cs="Times New Roman"/>
          <w:b/>
          <w:sz w:val="24"/>
          <w:szCs w:val="24"/>
        </w:rPr>
        <w:t xml:space="preserve"> </w:t>
      </w:r>
      <w:r w:rsidR="007F5914">
        <w:rPr>
          <w:rFonts w:ascii="Times New Roman" w:hAnsi="Times New Roman" w:cs="Times New Roman"/>
          <w:b/>
          <w:color w:val="2E74B5" w:themeColor="accent1" w:themeShade="BF"/>
          <w:sz w:val="24"/>
          <w:szCs w:val="24"/>
        </w:rPr>
        <w:t>NO</w:t>
      </w:r>
      <w:r>
        <w:rPr>
          <w:rFonts w:ascii="Times New Roman" w:hAnsi="Times New Roman" w:cs="Times New Roman"/>
          <w:sz w:val="24"/>
          <w:szCs w:val="24"/>
        </w:rPr>
        <w:t xml:space="preserve"> </w:t>
      </w:r>
      <w:r w:rsidRPr="00721FEF">
        <w:rPr>
          <w:rFonts w:ascii="Times New Roman" w:hAnsi="Times New Roman" w:cs="Times New Roman"/>
          <w:sz w:val="24"/>
          <w:szCs w:val="24"/>
        </w:rPr>
        <w:t>Juvenile A</w:t>
      </w:r>
      <w:r w:rsidR="007F5914">
        <w:rPr>
          <w:rFonts w:ascii="Times New Roman" w:hAnsi="Times New Roman" w:cs="Times New Roman"/>
          <w:sz w:val="24"/>
          <w:szCs w:val="24"/>
        </w:rPr>
        <w:t xml:space="preserve">rrests or </w:t>
      </w:r>
      <w:r w:rsidRPr="00721FEF">
        <w:rPr>
          <w:rFonts w:ascii="Times New Roman" w:hAnsi="Times New Roman" w:cs="Times New Roman"/>
          <w:sz w:val="24"/>
          <w:szCs w:val="24"/>
        </w:rPr>
        <w:t>Summons</w:t>
      </w:r>
      <w:r w:rsidRPr="009F1B7A">
        <w:rPr>
          <w:rFonts w:ascii="Times New Roman" w:hAnsi="Times New Roman" w:cs="Times New Roman"/>
          <w:sz w:val="24"/>
          <w:szCs w:val="24"/>
        </w:rPr>
        <w:t xml:space="preserve">.  </w:t>
      </w:r>
    </w:p>
    <w:p w:rsidR="00927C32" w:rsidRDefault="00927C32" w:rsidP="00927C32">
      <w:pPr>
        <w:rPr>
          <w:rFonts w:ascii="Times New Roman" w:hAnsi="Times New Roman" w:cs="Times New Roman"/>
          <w:i/>
          <w:sz w:val="24"/>
          <w:szCs w:val="24"/>
          <w:u w:val="single"/>
        </w:rPr>
      </w:pPr>
      <w:r>
        <w:rPr>
          <w:rFonts w:ascii="Times New Roman" w:hAnsi="Times New Roman" w:cs="Times New Roman"/>
          <w:sz w:val="24"/>
          <w:szCs w:val="24"/>
          <w:u w:val="single"/>
        </w:rPr>
        <w:t>July 7</w:t>
      </w:r>
      <w:r w:rsidRPr="00721FEF">
        <w:rPr>
          <w:rFonts w:ascii="Times New Roman" w:hAnsi="Times New Roman" w:cs="Times New Roman"/>
          <w:sz w:val="24"/>
          <w:szCs w:val="24"/>
          <w:u w:val="single"/>
        </w:rPr>
        <w:t>, 2019</w:t>
      </w:r>
      <w:r w:rsidRPr="00721FEF">
        <w:rPr>
          <w:rFonts w:ascii="Times New Roman" w:hAnsi="Times New Roman" w:cs="Times New Roman"/>
          <w:i/>
          <w:sz w:val="24"/>
          <w:szCs w:val="24"/>
          <w:u w:val="single"/>
        </w:rPr>
        <w:t xml:space="preserve"> </w:t>
      </w:r>
    </w:p>
    <w:p w:rsidR="00927C32" w:rsidRDefault="00927C32" w:rsidP="00927C32">
      <w:pPr>
        <w:rPr>
          <w:rFonts w:ascii="Times New Roman" w:hAnsi="Times New Roman" w:cs="Times New Roman"/>
          <w:sz w:val="24"/>
          <w:szCs w:val="24"/>
        </w:rPr>
      </w:pPr>
      <w:r>
        <w:rPr>
          <w:rFonts w:ascii="Times New Roman" w:hAnsi="Times New Roman" w:cs="Times New Roman"/>
          <w:sz w:val="24"/>
          <w:szCs w:val="24"/>
        </w:rPr>
        <w:t>1 Arrest involving Domestic Assault &amp; Battery</w:t>
      </w:r>
    </w:p>
    <w:p w:rsidR="00721FEF" w:rsidRPr="00721FEF" w:rsidRDefault="00721FEF" w:rsidP="00721FEF">
      <w:pPr>
        <w:pStyle w:val="Normal0"/>
        <w:tabs>
          <w:tab w:val="left" w:pos="1840"/>
          <w:tab w:val="left" w:pos="2560"/>
          <w:tab w:val="left" w:pos="6400"/>
          <w:tab w:val="left" w:pos="9200"/>
          <w:tab w:val="left" w:pos="10300"/>
        </w:tabs>
        <w:rPr>
          <w:rFonts w:ascii="Times New Roman" w:hAnsi="Times New Roman" w:cs="Times New Roman"/>
          <w:color w:val="000000"/>
        </w:rPr>
      </w:pPr>
      <w:r>
        <w:rPr>
          <w:rFonts w:ascii="Times New Roman" w:hAnsi="Times New Roman" w:cs="Times New Roman"/>
        </w:rPr>
        <w:t xml:space="preserve">8:30 PM </w:t>
      </w:r>
      <w:r w:rsidRPr="00927C32">
        <w:rPr>
          <w:rFonts w:ascii="Times New Roman" w:hAnsi="Times New Roman" w:cs="Times New Roman"/>
          <w:b/>
          <w:color w:val="000000"/>
          <w:u w:val="single"/>
        </w:rPr>
        <w:t>KEVIN G SILVA</w:t>
      </w:r>
      <w:r w:rsidRPr="00721FEF">
        <w:rPr>
          <w:rFonts w:ascii="Times New Roman" w:hAnsi="Times New Roman" w:cs="Times New Roman"/>
          <w:color w:val="000000"/>
        </w:rPr>
        <w:t xml:space="preserve">, </w:t>
      </w:r>
      <w:r w:rsidR="00927C32" w:rsidRPr="00721FEF">
        <w:rPr>
          <w:rFonts w:ascii="Times New Roman" w:hAnsi="Times New Roman" w:cs="Times New Roman"/>
          <w:color w:val="000000"/>
        </w:rPr>
        <w:t>28,</w:t>
      </w:r>
      <w:r w:rsidRPr="00721FEF">
        <w:rPr>
          <w:rFonts w:ascii="Times New Roman" w:hAnsi="Times New Roman" w:cs="Times New Roman"/>
          <w:color w:val="000000"/>
        </w:rPr>
        <w:t xml:space="preserve"> of Ludlow was arrested on Crest Street on an outstanding</w:t>
      </w:r>
      <w:r w:rsidR="00927C32">
        <w:rPr>
          <w:rFonts w:ascii="Times New Roman" w:hAnsi="Times New Roman" w:cs="Times New Roman"/>
          <w:color w:val="000000"/>
        </w:rPr>
        <w:t xml:space="preserve"> </w:t>
      </w:r>
      <w:r w:rsidR="00927C32" w:rsidRPr="00927C32">
        <w:rPr>
          <w:rFonts w:ascii="Times New Roman" w:hAnsi="Times New Roman" w:cs="Times New Roman"/>
          <w:b/>
          <w:color w:val="000000"/>
        </w:rPr>
        <w:t>Wa</w:t>
      </w:r>
      <w:r w:rsidRPr="00927C32">
        <w:rPr>
          <w:rFonts w:ascii="Times New Roman" w:hAnsi="Times New Roman" w:cs="Times New Roman"/>
          <w:b/>
          <w:color w:val="000000"/>
        </w:rPr>
        <w:t>rrant</w:t>
      </w:r>
      <w:r w:rsidR="00927C32">
        <w:rPr>
          <w:rFonts w:ascii="Times New Roman" w:hAnsi="Times New Roman" w:cs="Times New Roman"/>
          <w:b/>
          <w:color w:val="000000"/>
        </w:rPr>
        <w:t>.</w:t>
      </w:r>
    </w:p>
    <w:p w:rsidR="00721FEF" w:rsidRDefault="00721FEF" w:rsidP="00721FEF">
      <w:pPr>
        <w:pStyle w:val="Normal0"/>
        <w:tabs>
          <w:tab w:val="left" w:pos="1840"/>
          <w:tab w:val="left" w:pos="2560"/>
          <w:tab w:val="left" w:pos="6400"/>
          <w:tab w:val="left" w:pos="9200"/>
          <w:tab w:val="left" w:pos="10300"/>
        </w:tabs>
        <w:rPr>
          <w:rFonts w:ascii="Courier New" w:hAnsi="Courier New" w:cs="Courier New"/>
          <w:color w:val="000000"/>
          <w:sz w:val="18"/>
          <w:szCs w:val="18"/>
        </w:rPr>
      </w:pPr>
    </w:p>
    <w:p w:rsidR="00456894" w:rsidRDefault="00927C32" w:rsidP="00456894">
      <w:pPr>
        <w:rPr>
          <w:rFonts w:ascii="Times New Roman" w:hAnsi="Times New Roman" w:cs="Times New Roman"/>
          <w:i/>
          <w:sz w:val="24"/>
          <w:szCs w:val="24"/>
          <w:u w:val="single"/>
        </w:rPr>
      </w:pPr>
      <w:r>
        <w:rPr>
          <w:rFonts w:ascii="Times New Roman" w:hAnsi="Times New Roman" w:cs="Times New Roman"/>
          <w:sz w:val="24"/>
          <w:szCs w:val="24"/>
          <w:u w:val="single"/>
        </w:rPr>
        <w:t>July 8</w:t>
      </w:r>
      <w:r w:rsidRPr="00721FEF">
        <w:rPr>
          <w:rFonts w:ascii="Times New Roman" w:hAnsi="Times New Roman" w:cs="Times New Roman"/>
          <w:sz w:val="24"/>
          <w:szCs w:val="24"/>
          <w:u w:val="single"/>
        </w:rPr>
        <w:t>, 2019</w:t>
      </w:r>
      <w:r w:rsidRPr="00721FEF">
        <w:rPr>
          <w:rFonts w:ascii="Times New Roman" w:hAnsi="Times New Roman" w:cs="Times New Roman"/>
          <w:i/>
          <w:sz w:val="24"/>
          <w:szCs w:val="24"/>
          <w:u w:val="single"/>
        </w:rPr>
        <w:t xml:space="preserve"> </w:t>
      </w:r>
    </w:p>
    <w:p w:rsidR="00927C32" w:rsidRPr="00456894" w:rsidRDefault="00927C32" w:rsidP="00456894">
      <w:pPr>
        <w:rPr>
          <w:rFonts w:ascii="Times New Roman" w:hAnsi="Times New Roman" w:cs="Times New Roman"/>
          <w:i/>
          <w:sz w:val="24"/>
          <w:szCs w:val="24"/>
          <w:u w:val="single"/>
        </w:rPr>
      </w:pPr>
      <w:r w:rsidRPr="00927C32">
        <w:rPr>
          <w:rFonts w:ascii="Times New Roman" w:hAnsi="Times New Roman" w:cs="Times New Roman"/>
          <w:bCs/>
          <w:color w:val="000000"/>
        </w:rPr>
        <w:t>7:30 PM</w:t>
      </w:r>
      <w:r w:rsidRPr="00927C32">
        <w:rPr>
          <w:rFonts w:ascii="Times New Roman" w:hAnsi="Times New Roman" w:cs="Times New Roman"/>
          <w:b/>
          <w:bCs/>
          <w:color w:val="000000"/>
        </w:rPr>
        <w:t xml:space="preserve"> </w:t>
      </w:r>
      <w:r w:rsidRPr="00927C32">
        <w:rPr>
          <w:rFonts w:ascii="Times New Roman" w:hAnsi="Times New Roman" w:cs="Times New Roman"/>
          <w:b/>
          <w:bCs/>
          <w:color w:val="000000"/>
          <w:u w:val="single"/>
        </w:rPr>
        <w:t xml:space="preserve">ALEXANDRA E. </w:t>
      </w:r>
      <w:r w:rsidRPr="00927C32">
        <w:rPr>
          <w:rFonts w:ascii="Times New Roman" w:hAnsi="Times New Roman" w:cs="Times New Roman"/>
          <w:b/>
          <w:color w:val="000000"/>
          <w:u w:val="single"/>
        </w:rPr>
        <w:t>NORWOOD</w:t>
      </w:r>
      <w:r w:rsidRPr="00927C32">
        <w:rPr>
          <w:rFonts w:ascii="Times New Roman" w:hAnsi="Times New Roman" w:cs="Times New Roman"/>
          <w:color w:val="000000"/>
        </w:rPr>
        <w:t>, 33 of Ludlow was arrested on Lavoie Avenue for;</w:t>
      </w:r>
      <w:r w:rsidRPr="00927C32">
        <w:rPr>
          <w:rFonts w:ascii="Times New Roman" w:hAnsi="Times New Roman" w:cs="Times New Roman"/>
          <w:i/>
          <w:color w:val="000000"/>
          <w:sz w:val="24"/>
          <w:szCs w:val="24"/>
        </w:rPr>
        <w:t>-</w:t>
      </w:r>
      <w:r w:rsidR="00456894">
        <w:rPr>
          <w:rFonts w:ascii="Times New Roman" w:hAnsi="Times New Roman" w:cs="Times New Roman"/>
          <w:i/>
          <w:color w:val="000000"/>
          <w:sz w:val="24"/>
          <w:szCs w:val="24"/>
        </w:rPr>
        <w:t>POSSESSESSION OF</w:t>
      </w:r>
      <w:r w:rsidR="00E57F12">
        <w:rPr>
          <w:rFonts w:ascii="Times New Roman" w:hAnsi="Times New Roman" w:cs="Times New Roman"/>
          <w:i/>
          <w:color w:val="000000"/>
          <w:sz w:val="24"/>
          <w:szCs w:val="24"/>
        </w:rPr>
        <w:t>,</w:t>
      </w:r>
      <w:r w:rsidR="004744EE">
        <w:rPr>
          <w:rFonts w:ascii="Times New Roman" w:hAnsi="Times New Roman" w:cs="Times New Roman"/>
          <w:i/>
          <w:color w:val="000000"/>
          <w:sz w:val="24"/>
          <w:szCs w:val="24"/>
        </w:rPr>
        <w:t xml:space="preserve"> </w:t>
      </w:r>
      <w:r w:rsidRPr="00927C32">
        <w:rPr>
          <w:rFonts w:ascii="Times New Roman" w:hAnsi="Times New Roman" w:cs="Times New Roman"/>
          <w:i/>
          <w:color w:val="000000"/>
          <w:sz w:val="24"/>
          <w:szCs w:val="24"/>
        </w:rPr>
        <w:t>CLASS A DRUG (HEROIN)</w:t>
      </w:r>
    </w:p>
    <w:p w:rsidR="00927C32" w:rsidRDefault="00927C32" w:rsidP="00927C32">
      <w:pPr>
        <w:tabs>
          <w:tab w:val="left" w:pos="1840"/>
          <w:tab w:val="left" w:pos="2560"/>
          <w:tab w:val="left" w:pos="6400"/>
          <w:tab w:val="left" w:pos="9200"/>
          <w:tab w:val="left" w:pos="10300"/>
        </w:tabs>
        <w:autoSpaceDE w:val="0"/>
        <w:autoSpaceDN w:val="0"/>
        <w:adjustRightInd w:val="0"/>
        <w:spacing w:after="0" w:line="240" w:lineRule="auto"/>
        <w:rPr>
          <w:rFonts w:ascii="Times New Roman" w:hAnsi="Times New Roman" w:cs="Times New Roman"/>
          <w:i/>
          <w:color w:val="000000"/>
          <w:sz w:val="24"/>
          <w:szCs w:val="24"/>
        </w:rPr>
      </w:pPr>
    </w:p>
    <w:p w:rsidR="004744EE" w:rsidRDefault="004744EE" w:rsidP="00927C32">
      <w:pPr>
        <w:rPr>
          <w:rFonts w:ascii="Times New Roman" w:hAnsi="Times New Roman" w:cs="Times New Roman"/>
          <w:sz w:val="24"/>
          <w:szCs w:val="24"/>
          <w:u w:val="single"/>
        </w:rPr>
      </w:pPr>
    </w:p>
    <w:p w:rsidR="00927C32" w:rsidRDefault="00927C32" w:rsidP="00927C32">
      <w:pPr>
        <w:rPr>
          <w:rFonts w:ascii="Times New Roman" w:hAnsi="Times New Roman" w:cs="Times New Roman"/>
          <w:i/>
          <w:sz w:val="24"/>
          <w:szCs w:val="24"/>
          <w:u w:val="single"/>
        </w:rPr>
      </w:pPr>
      <w:r>
        <w:rPr>
          <w:rFonts w:ascii="Times New Roman" w:hAnsi="Times New Roman" w:cs="Times New Roman"/>
          <w:sz w:val="24"/>
          <w:szCs w:val="24"/>
          <w:u w:val="single"/>
        </w:rPr>
        <w:t>July 10</w:t>
      </w:r>
      <w:r w:rsidRPr="00721FEF">
        <w:rPr>
          <w:rFonts w:ascii="Times New Roman" w:hAnsi="Times New Roman" w:cs="Times New Roman"/>
          <w:sz w:val="24"/>
          <w:szCs w:val="24"/>
          <w:u w:val="single"/>
        </w:rPr>
        <w:t>, 2019</w:t>
      </w:r>
      <w:r w:rsidRPr="00721FEF">
        <w:rPr>
          <w:rFonts w:ascii="Times New Roman" w:hAnsi="Times New Roman" w:cs="Times New Roman"/>
          <w:i/>
          <w:sz w:val="24"/>
          <w:szCs w:val="24"/>
          <w:u w:val="single"/>
        </w:rPr>
        <w:t xml:space="preserve"> </w:t>
      </w:r>
    </w:p>
    <w:p w:rsidR="00927C32" w:rsidRDefault="00927C32" w:rsidP="00927C32">
      <w:pPr>
        <w:rPr>
          <w:rFonts w:ascii="Times New Roman" w:hAnsi="Times New Roman" w:cs="Times New Roman"/>
          <w:sz w:val="24"/>
          <w:szCs w:val="24"/>
        </w:rPr>
      </w:pPr>
      <w:r>
        <w:rPr>
          <w:rFonts w:ascii="Times New Roman" w:hAnsi="Times New Roman" w:cs="Times New Roman"/>
          <w:sz w:val="24"/>
          <w:szCs w:val="24"/>
        </w:rPr>
        <w:t>1 Arrest involving Domestic Assault &amp; Battery</w:t>
      </w:r>
    </w:p>
    <w:p w:rsidR="00A15D39" w:rsidRPr="00A15D39" w:rsidRDefault="00A15D39" w:rsidP="00A15D39">
      <w:pPr>
        <w:pStyle w:val="Normal0"/>
        <w:tabs>
          <w:tab w:val="left" w:pos="1840"/>
          <w:tab w:val="left" w:pos="2560"/>
          <w:tab w:val="left" w:pos="6400"/>
          <w:tab w:val="left" w:pos="9200"/>
          <w:tab w:val="left" w:pos="10300"/>
        </w:tabs>
        <w:rPr>
          <w:rFonts w:ascii="Times New Roman" w:hAnsi="Times New Roman" w:cs="Times New Roman"/>
          <w:color w:val="000000"/>
        </w:rPr>
      </w:pPr>
      <w:r>
        <w:rPr>
          <w:rFonts w:ascii="Times New Roman" w:hAnsi="Times New Roman" w:cs="Times New Roman"/>
        </w:rPr>
        <w:t xml:space="preserve">2:15 AM </w:t>
      </w:r>
      <w:r w:rsidRPr="00A15D39">
        <w:rPr>
          <w:rFonts w:ascii="Times New Roman" w:hAnsi="Times New Roman" w:cs="Times New Roman"/>
          <w:b/>
          <w:color w:val="000000"/>
          <w:u w:val="single"/>
        </w:rPr>
        <w:t>GAUDETTE PAMELA</w:t>
      </w:r>
      <w:r w:rsidRPr="00A15D39">
        <w:rPr>
          <w:rFonts w:ascii="Times New Roman" w:hAnsi="Times New Roman" w:cs="Times New Roman"/>
          <w:color w:val="000000"/>
        </w:rPr>
        <w:t>, 47 of Ludlow was arrested on Center Street for;</w:t>
      </w:r>
    </w:p>
    <w:p w:rsidR="00A15D39" w:rsidRPr="00A15D39" w:rsidRDefault="00A15D39" w:rsidP="00A15D39">
      <w:pPr>
        <w:tabs>
          <w:tab w:val="left" w:pos="1840"/>
          <w:tab w:val="left" w:pos="2560"/>
          <w:tab w:val="left" w:pos="6400"/>
          <w:tab w:val="left" w:pos="9200"/>
          <w:tab w:val="left" w:pos="10300"/>
        </w:tabs>
        <w:autoSpaceDE w:val="0"/>
        <w:autoSpaceDN w:val="0"/>
        <w:adjustRightInd w:val="0"/>
        <w:spacing w:after="0" w:line="240" w:lineRule="auto"/>
        <w:rPr>
          <w:rFonts w:ascii="Times New Roman" w:hAnsi="Times New Roman" w:cs="Times New Roman"/>
          <w:i/>
          <w:color w:val="000000"/>
          <w:sz w:val="24"/>
          <w:szCs w:val="24"/>
        </w:rPr>
      </w:pPr>
      <w:r w:rsidRPr="00A15D39">
        <w:rPr>
          <w:rFonts w:ascii="Times New Roman" w:hAnsi="Times New Roman" w:cs="Times New Roman"/>
          <w:i/>
          <w:color w:val="000000"/>
          <w:sz w:val="24"/>
          <w:szCs w:val="24"/>
        </w:rPr>
        <w:t>-OUI-LIQUOR OR .08%</w:t>
      </w:r>
    </w:p>
    <w:p w:rsidR="00A15D39" w:rsidRPr="00A15D39" w:rsidRDefault="00A15D39" w:rsidP="00A15D39">
      <w:pPr>
        <w:tabs>
          <w:tab w:val="left" w:pos="1840"/>
          <w:tab w:val="left" w:pos="2560"/>
          <w:tab w:val="left" w:pos="6400"/>
          <w:tab w:val="left" w:pos="9200"/>
          <w:tab w:val="left" w:pos="10300"/>
        </w:tabs>
        <w:autoSpaceDE w:val="0"/>
        <w:autoSpaceDN w:val="0"/>
        <w:adjustRightInd w:val="0"/>
        <w:spacing w:after="0" w:line="240" w:lineRule="auto"/>
        <w:rPr>
          <w:rFonts w:ascii="Times New Roman" w:hAnsi="Times New Roman" w:cs="Times New Roman"/>
          <w:i/>
          <w:color w:val="000000"/>
          <w:sz w:val="24"/>
          <w:szCs w:val="24"/>
        </w:rPr>
      </w:pPr>
      <w:r w:rsidRPr="00A15D39">
        <w:rPr>
          <w:rFonts w:ascii="Times New Roman" w:hAnsi="Times New Roman" w:cs="Times New Roman"/>
          <w:i/>
          <w:color w:val="000000"/>
          <w:sz w:val="24"/>
          <w:szCs w:val="24"/>
        </w:rPr>
        <w:t>-NEGLIGENT OPERATION OF MOTOR VEHICLE</w:t>
      </w:r>
    </w:p>
    <w:p w:rsidR="00A15D39" w:rsidRPr="00A15D39" w:rsidRDefault="00A15D39" w:rsidP="00A15D39">
      <w:pPr>
        <w:tabs>
          <w:tab w:val="left" w:pos="1840"/>
          <w:tab w:val="left" w:pos="2560"/>
          <w:tab w:val="left" w:pos="6400"/>
          <w:tab w:val="left" w:pos="9200"/>
          <w:tab w:val="left" w:pos="10300"/>
        </w:tabs>
        <w:autoSpaceDE w:val="0"/>
        <w:autoSpaceDN w:val="0"/>
        <w:adjustRightInd w:val="0"/>
        <w:spacing w:after="0" w:line="240" w:lineRule="auto"/>
        <w:rPr>
          <w:rFonts w:ascii="Times New Roman" w:hAnsi="Times New Roman" w:cs="Times New Roman"/>
          <w:i/>
          <w:color w:val="000000"/>
          <w:sz w:val="24"/>
          <w:szCs w:val="24"/>
        </w:rPr>
      </w:pPr>
      <w:r w:rsidRPr="00A15D39">
        <w:rPr>
          <w:rFonts w:ascii="Times New Roman" w:hAnsi="Times New Roman" w:cs="Times New Roman"/>
          <w:i/>
          <w:color w:val="000000"/>
          <w:sz w:val="24"/>
          <w:szCs w:val="24"/>
        </w:rPr>
        <w:t>-STOP/YIELD, FAIL TO</w:t>
      </w:r>
    </w:p>
    <w:p w:rsidR="00A15D39" w:rsidRPr="00A15D39" w:rsidRDefault="00A15D39" w:rsidP="00A15D39">
      <w:pPr>
        <w:tabs>
          <w:tab w:val="left" w:pos="1840"/>
          <w:tab w:val="left" w:pos="2560"/>
          <w:tab w:val="left" w:pos="6400"/>
          <w:tab w:val="left" w:pos="9200"/>
          <w:tab w:val="left" w:pos="10300"/>
        </w:tabs>
        <w:autoSpaceDE w:val="0"/>
        <w:autoSpaceDN w:val="0"/>
        <w:adjustRightInd w:val="0"/>
        <w:spacing w:after="0" w:line="240" w:lineRule="auto"/>
        <w:rPr>
          <w:rFonts w:ascii="Times New Roman" w:hAnsi="Times New Roman" w:cs="Times New Roman"/>
          <w:i/>
          <w:color w:val="000000"/>
          <w:sz w:val="24"/>
          <w:szCs w:val="24"/>
        </w:rPr>
      </w:pPr>
      <w:r w:rsidRPr="00A15D39">
        <w:rPr>
          <w:rFonts w:ascii="Times New Roman" w:hAnsi="Times New Roman" w:cs="Times New Roman"/>
          <w:i/>
          <w:color w:val="000000"/>
          <w:sz w:val="24"/>
          <w:szCs w:val="24"/>
        </w:rPr>
        <w:lastRenderedPageBreak/>
        <w:t>-DRUG, POSSESS CLASS E (ACETAMINOPHINE/OXYCODONE)</w:t>
      </w:r>
    </w:p>
    <w:p w:rsidR="00A15D39" w:rsidRDefault="00A15D39" w:rsidP="00A15D39">
      <w:pPr>
        <w:tabs>
          <w:tab w:val="left" w:pos="1840"/>
          <w:tab w:val="left" w:pos="2560"/>
          <w:tab w:val="left" w:pos="6400"/>
          <w:tab w:val="left" w:pos="9200"/>
          <w:tab w:val="left" w:pos="10300"/>
        </w:tabs>
        <w:autoSpaceDE w:val="0"/>
        <w:autoSpaceDN w:val="0"/>
        <w:adjustRightInd w:val="0"/>
        <w:spacing w:after="0" w:line="240" w:lineRule="auto"/>
        <w:rPr>
          <w:rFonts w:ascii="Times New Roman" w:hAnsi="Times New Roman" w:cs="Times New Roman"/>
          <w:i/>
          <w:color w:val="000000"/>
          <w:sz w:val="24"/>
          <w:szCs w:val="24"/>
        </w:rPr>
      </w:pPr>
      <w:r w:rsidRPr="00A15D39">
        <w:rPr>
          <w:rFonts w:ascii="Times New Roman" w:hAnsi="Times New Roman" w:cs="Times New Roman"/>
          <w:i/>
          <w:color w:val="000000"/>
          <w:sz w:val="24"/>
          <w:szCs w:val="24"/>
        </w:rPr>
        <w:t>-DRUG, POSSESS CLASS B (OXYCODONE)</w:t>
      </w:r>
    </w:p>
    <w:p w:rsidR="00246DDD" w:rsidRDefault="00246DDD" w:rsidP="00A15D39">
      <w:pPr>
        <w:tabs>
          <w:tab w:val="left" w:pos="1840"/>
          <w:tab w:val="left" w:pos="2560"/>
          <w:tab w:val="left" w:pos="6400"/>
          <w:tab w:val="left" w:pos="9200"/>
          <w:tab w:val="left" w:pos="10300"/>
        </w:tabs>
        <w:autoSpaceDE w:val="0"/>
        <w:autoSpaceDN w:val="0"/>
        <w:adjustRightInd w:val="0"/>
        <w:spacing w:after="0" w:line="240" w:lineRule="auto"/>
        <w:rPr>
          <w:rFonts w:ascii="Times New Roman" w:hAnsi="Times New Roman" w:cs="Times New Roman"/>
          <w:i/>
          <w:color w:val="000000"/>
          <w:sz w:val="24"/>
          <w:szCs w:val="24"/>
        </w:rPr>
      </w:pPr>
    </w:p>
    <w:p w:rsidR="00246DDD" w:rsidRDefault="00246DDD" w:rsidP="00A15D39">
      <w:pPr>
        <w:tabs>
          <w:tab w:val="left" w:pos="1840"/>
          <w:tab w:val="left" w:pos="2560"/>
          <w:tab w:val="left" w:pos="6400"/>
          <w:tab w:val="left" w:pos="9200"/>
          <w:tab w:val="left" w:pos="10300"/>
        </w:tabs>
        <w:autoSpaceDE w:val="0"/>
        <w:autoSpaceDN w:val="0"/>
        <w:adjustRightInd w:val="0"/>
        <w:spacing w:after="0" w:line="240" w:lineRule="auto"/>
        <w:rPr>
          <w:rFonts w:ascii="Times New Roman" w:hAnsi="Times New Roman" w:cs="Times New Roman"/>
          <w:color w:val="000000"/>
          <w:sz w:val="24"/>
          <w:szCs w:val="24"/>
          <w:u w:val="single"/>
        </w:rPr>
      </w:pPr>
      <w:r w:rsidRPr="00246DDD">
        <w:rPr>
          <w:rFonts w:ascii="Times New Roman" w:hAnsi="Times New Roman" w:cs="Times New Roman"/>
          <w:color w:val="000000"/>
          <w:sz w:val="24"/>
          <w:szCs w:val="24"/>
          <w:u w:val="single"/>
        </w:rPr>
        <w:t>July 14, 2019</w:t>
      </w:r>
    </w:p>
    <w:p w:rsidR="00246DDD" w:rsidRDefault="00246DDD" w:rsidP="00A15D39">
      <w:pPr>
        <w:tabs>
          <w:tab w:val="left" w:pos="1840"/>
          <w:tab w:val="left" w:pos="2560"/>
          <w:tab w:val="left" w:pos="6400"/>
          <w:tab w:val="left" w:pos="9200"/>
          <w:tab w:val="left" w:pos="10300"/>
        </w:tabs>
        <w:autoSpaceDE w:val="0"/>
        <w:autoSpaceDN w:val="0"/>
        <w:adjustRightInd w:val="0"/>
        <w:spacing w:after="0" w:line="240" w:lineRule="auto"/>
        <w:rPr>
          <w:rFonts w:ascii="Times New Roman" w:hAnsi="Times New Roman" w:cs="Times New Roman"/>
          <w:color w:val="000000"/>
          <w:sz w:val="24"/>
          <w:szCs w:val="24"/>
          <w:u w:val="single"/>
        </w:rPr>
      </w:pPr>
    </w:p>
    <w:p w:rsidR="00246DDD" w:rsidRPr="00246DDD" w:rsidRDefault="00246DDD" w:rsidP="00246DDD">
      <w:pPr>
        <w:pStyle w:val="Normal0"/>
        <w:tabs>
          <w:tab w:val="left" w:pos="1840"/>
          <w:tab w:val="left" w:pos="2560"/>
          <w:tab w:val="left" w:pos="6400"/>
          <w:tab w:val="left" w:pos="9200"/>
          <w:tab w:val="left" w:pos="10300"/>
        </w:tabs>
        <w:rPr>
          <w:rFonts w:ascii="Times New Roman" w:hAnsi="Times New Roman" w:cs="Times New Roman"/>
          <w:color w:val="000000"/>
        </w:rPr>
      </w:pPr>
      <w:r w:rsidRPr="00246DDD">
        <w:rPr>
          <w:rFonts w:ascii="Times New Roman" w:hAnsi="Times New Roman" w:cs="Times New Roman"/>
          <w:color w:val="000000"/>
        </w:rPr>
        <w:t xml:space="preserve">8:20 PM </w:t>
      </w:r>
      <w:r w:rsidRPr="00246DDD">
        <w:rPr>
          <w:rFonts w:ascii="Times New Roman" w:hAnsi="Times New Roman" w:cs="Times New Roman"/>
          <w:b/>
          <w:color w:val="000000"/>
          <w:u w:val="single"/>
        </w:rPr>
        <w:t>RONALD FORTE SR</w:t>
      </w:r>
      <w:r w:rsidRPr="00246DDD">
        <w:rPr>
          <w:rFonts w:ascii="Times New Roman" w:hAnsi="Times New Roman" w:cs="Times New Roman"/>
          <w:color w:val="000000"/>
        </w:rPr>
        <w:t>, 58 of Ludlow was arrested on Cherry Street for;</w:t>
      </w:r>
    </w:p>
    <w:p w:rsidR="00246DDD" w:rsidRDefault="00246DDD" w:rsidP="00246DDD">
      <w:pPr>
        <w:tabs>
          <w:tab w:val="left" w:pos="1840"/>
          <w:tab w:val="left" w:pos="2560"/>
          <w:tab w:val="left" w:pos="6400"/>
          <w:tab w:val="left" w:pos="9200"/>
          <w:tab w:val="left" w:pos="10300"/>
        </w:tabs>
        <w:autoSpaceDE w:val="0"/>
        <w:autoSpaceDN w:val="0"/>
        <w:adjustRightInd w:val="0"/>
        <w:spacing w:after="0" w:line="240" w:lineRule="auto"/>
        <w:rPr>
          <w:rFonts w:ascii="Times New Roman" w:hAnsi="Times New Roman" w:cs="Times New Roman"/>
          <w:i/>
          <w:color w:val="000000"/>
          <w:sz w:val="24"/>
          <w:szCs w:val="24"/>
        </w:rPr>
      </w:pPr>
      <w:r w:rsidRPr="00A15D39">
        <w:rPr>
          <w:rFonts w:ascii="Times New Roman" w:hAnsi="Times New Roman" w:cs="Times New Roman"/>
          <w:i/>
          <w:color w:val="000000"/>
          <w:sz w:val="24"/>
          <w:szCs w:val="24"/>
        </w:rPr>
        <w:t>-OUI-LIQUOR OR .08%</w:t>
      </w:r>
    </w:p>
    <w:p w:rsidR="00246DDD" w:rsidRDefault="00246DDD" w:rsidP="00246DDD">
      <w:pPr>
        <w:tabs>
          <w:tab w:val="left" w:pos="1840"/>
          <w:tab w:val="left" w:pos="2560"/>
          <w:tab w:val="left" w:pos="6400"/>
          <w:tab w:val="left" w:pos="9200"/>
          <w:tab w:val="left" w:pos="10300"/>
        </w:tabs>
        <w:autoSpaceDE w:val="0"/>
        <w:autoSpaceDN w:val="0"/>
        <w:adjustRightInd w:val="0"/>
        <w:spacing w:after="0" w:line="240" w:lineRule="auto"/>
        <w:rPr>
          <w:rFonts w:ascii="Times New Roman" w:hAnsi="Times New Roman" w:cs="Times New Roman"/>
          <w:i/>
          <w:color w:val="000000"/>
          <w:sz w:val="24"/>
          <w:szCs w:val="24"/>
        </w:rPr>
      </w:pPr>
    </w:p>
    <w:p w:rsidR="00246DDD" w:rsidRDefault="00246DDD" w:rsidP="00246DDD">
      <w:pPr>
        <w:tabs>
          <w:tab w:val="left" w:pos="1840"/>
          <w:tab w:val="left" w:pos="2560"/>
          <w:tab w:val="left" w:pos="6400"/>
          <w:tab w:val="left" w:pos="9200"/>
          <w:tab w:val="left" w:pos="10300"/>
        </w:tabs>
        <w:autoSpaceDE w:val="0"/>
        <w:autoSpaceDN w:val="0"/>
        <w:adjustRightInd w:val="0"/>
        <w:spacing w:after="0" w:line="240" w:lineRule="auto"/>
        <w:rPr>
          <w:rFonts w:ascii="Times New Roman" w:hAnsi="Times New Roman" w:cs="Times New Roman"/>
          <w:color w:val="000000"/>
          <w:sz w:val="24"/>
          <w:szCs w:val="24"/>
          <w:u w:val="single"/>
        </w:rPr>
      </w:pPr>
      <w:r w:rsidRPr="00246DDD">
        <w:rPr>
          <w:rFonts w:ascii="Times New Roman" w:hAnsi="Times New Roman" w:cs="Times New Roman"/>
          <w:color w:val="000000"/>
          <w:sz w:val="24"/>
          <w:szCs w:val="24"/>
          <w:u w:val="single"/>
        </w:rPr>
        <w:t>July 16, 2019</w:t>
      </w:r>
    </w:p>
    <w:p w:rsidR="00246DDD" w:rsidRDefault="00246DDD" w:rsidP="00246DDD">
      <w:pPr>
        <w:tabs>
          <w:tab w:val="left" w:pos="1840"/>
          <w:tab w:val="left" w:pos="2560"/>
          <w:tab w:val="left" w:pos="6400"/>
          <w:tab w:val="left" w:pos="9200"/>
          <w:tab w:val="left" w:pos="10300"/>
        </w:tabs>
        <w:autoSpaceDE w:val="0"/>
        <w:autoSpaceDN w:val="0"/>
        <w:adjustRightInd w:val="0"/>
        <w:spacing w:after="0" w:line="240" w:lineRule="auto"/>
        <w:rPr>
          <w:rFonts w:ascii="Times New Roman" w:hAnsi="Times New Roman" w:cs="Times New Roman"/>
          <w:color w:val="000000"/>
          <w:sz w:val="24"/>
          <w:szCs w:val="24"/>
          <w:u w:val="single"/>
        </w:rPr>
      </w:pPr>
    </w:p>
    <w:p w:rsidR="00E57F12" w:rsidRDefault="00246DDD" w:rsidP="00E57F12">
      <w:pPr>
        <w:pStyle w:val="Normal0"/>
        <w:tabs>
          <w:tab w:val="left" w:pos="1840"/>
          <w:tab w:val="left" w:pos="2560"/>
          <w:tab w:val="left" w:pos="6400"/>
          <w:tab w:val="left" w:pos="9200"/>
          <w:tab w:val="left" w:pos="10300"/>
        </w:tabs>
        <w:rPr>
          <w:rFonts w:ascii="Times New Roman" w:hAnsi="Times New Roman" w:cs="Times New Roman"/>
          <w:b/>
          <w:color w:val="000000"/>
        </w:rPr>
      </w:pPr>
      <w:r w:rsidRPr="004744EE">
        <w:rPr>
          <w:rFonts w:ascii="Times New Roman" w:hAnsi="Times New Roman" w:cs="Times New Roman"/>
          <w:color w:val="000000"/>
        </w:rPr>
        <w:t xml:space="preserve">9:00 AM </w:t>
      </w:r>
      <w:r w:rsidR="004744EE">
        <w:rPr>
          <w:rFonts w:ascii="Times New Roman" w:hAnsi="Times New Roman" w:cs="Times New Roman"/>
          <w:b/>
          <w:color w:val="000000"/>
          <w:u w:val="single"/>
        </w:rPr>
        <w:t>TROY E</w:t>
      </w:r>
      <w:r w:rsidRPr="00246DDD">
        <w:rPr>
          <w:rFonts w:ascii="Times New Roman" w:hAnsi="Times New Roman" w:cs="Times New Roman"/>
          <w:b/>
          <w:color w:val="000000"/>
          <w:u w:val="single"/>
        </w:rPr>
        <w:t xml:space="preserve"> ATHERTON</w:t>
      </w:r>
      <w:r w:rsidR="004744EE">
        <w:rPr>
          <w:rFonts w:ascii="Times New Roman" w:hAnsi="Times New Roman" w:cs="Times New Roman"/>
          <w:b/>
          <w:color w:val="000000"/>
          <w:u w:val="single"/>
        </w:rPr>
        <w:t xml:space="preserve"> SR.</w:t>
      </w:r>
      <w:r w:rsidR="004744EE">
        <w:rPr>
          <w:rFonts w:ascii="Times New Roman" w:hAnsi="Times New Roman" w:cs="Times New Roman"/>
          <w:color w:val="000000"/>
        </w:rPr>
        <w:t>,</w:t>
      </w:r>
      <w:r w:rsidRPr="00246DDD">
        <w:rPr>
          <w:rFonts w:ascii="Times New Roman" w:hAnsi="Times New Roman" w:cs="Times New Roman"/>
          <w:color w:val="000000"/>
        </w:rPr>
        <w:t xml:space="preserve"> 35 of Ludlow was arrested on Center Street on an outstanding </w:t>
      </w:r>
      <w:r w:rsidR="00E57F12">
        <w:rPr>
          <w:rFonts w:ascii="Times New Roman" w:hAnsi="Times New Roman" w:cs="Times New Roman"/>
          <w:b/>
          <w:color w:val="000000"/>
        </w:rPr>
        <w:t>Warrant</w:t>
      </w:r>
    </w:p>
    <w:p w:rsidR="0072013E" w:rsidRDefault="0072013E" w:rsidP="00E57F12">
      <w:pPr>
        <w:pStyle w:val="Normal0"/>
        <w:tabs>
          <w:tab w:val="left" w:pos="1840"/>
          <w:tab w:val="left" w:pos="2560"/>
          <w:tab w:val="left" w:pos="6400"/>
          <w:tab w:val="left" w:pos="9200"/>
          <w:tab w:val="left" w:pos="10300"/>
        </w:tabs>
        <w:rPr>
          <w:rFonts w:ascii="Times New Roman" w:hAnsi="Times New Roman" w:cs="Times New Roman"/>
          <w:b/>
          <w:color w:val="000000"/>
        </w:rPr>
      </w:pPr>
    </w:p>
    <w:p w:rsidR="0072013E" w:rsidRDefault="0072013E" w:rsidP="00E57F12">
      <w:pPr>
        <w:pStyle w:val="Normal0"/>
        <w:tabs>
          <w:tab w:val="left" w:pos="1840"/>
          <w:tab w:val="left" w:pos="2560"/>
          <w:tab w:val="left" w:pos="6400"/>
          <w:tab w:val="left" w:pos="9200"/>
          <w:tab w:val="left" w:pos="10300"/>
        </w:tabs>
        <w:rPr>
          <w:rFonts w:ascii="Times New Roman" w:hAnsi="Times New Roman" w:cs="Times New Roman"/>
          <w:b/>
          <w:color w:val="000000"/>
        </w:rPr>
      </w:pPr>
      <w:r>
        <w:rPr>
          <w:rFonts w:ascii="Times New Roman" w:hAnsi="Times New Roman" w:cs="Times New Roman"/>
          <w:b/>
          <w:color w:val="000000"/>
        </w:rPr>
        <w:t xml:space="preserve">For more information please visit us at </w:t>
      </w:r>
      <w:hyperlink r:id="rId8" w:history="1">
        <w:r w:rsidRPr="0072013E">
          <w:rPr>
            <w:rFonts w:asciiTheme="minorHAnsi" w:hAnsiTheme="minorHAnsi" w:cstheme="minorBidi"/>
            <w:color w:val="0000FF"/>
            <w:sz w:val="22"/>
            <w:szCs w:val="22"/>
            <w:u w:val="single"/>
          </w:rPr>
          <w:t>http://ludlowpolice.com/</w:t>
        </w:r>
      </w:hyperlink>
    </w:p>
    <w:p w:rsidR="00E57F12" w:rsidRDefault="00E57F12" w:rsidP="00E57F12">
      <w:pPr>
        <w:pStyle w:val="Normal0"/>
        <w:tabs>
          <w:tab w:val="left" w:pos="1840"/>
          <w:tab w:val="left" w:pos="2560"/>
          <w:tab w:val="left" w:pos="6400"/>
          <w:tab w:val="left" w:pos="9200"/>
          <w:tab w:val="left" w:pos="10300"/>
        </w:tabs>
        <w:rPr>
          <w:rFonts w:ascii="Times New Roman" w:hAnsi="Times New Roman" w:cs="Times New Roman"/>
          <w:b/>
          <w:color w:val="000000"/>
        </w:rPr>
      </w:pPr>
    </w:p>
    <w:p w:rsidR="0072013E" w:rsidRDefault="0072013E" w:rsidP="00E57F12">
      <w:pPr>
        <w:pStyle w:val="Normal0"/>
        <w:tabs>
          <w:tab w:val="left" w:pos="1840"/>
          <w:tab w:val="left" w:pos="2560"/>
          <w:tab w:val="left" w:pos="6400"/>
          <w:tab w:val="left" w:pos="9200"/>
          <w:tab w:val="left" w:pos="10300"/>
        </w:tabs>
        <w:rPr>
          <w:rFonts w:ascii="Times New Roman" w:hAnsi="Times New Roman" w:cs="Times New Roman"/>
          <w:b/>
          <w:i/>
          <w:color w:val="0070C0"/>
          <w:sz w:val="28"/>
          <w:szCs w:val="28"/>
        </w:rPr>
      </w:pPr>
    </w:p>
    <w:p w:rsidR="00CA7320" w:rsidRPr="00E57F12" w:rsidRDefault="00CA7320" w:rsidP="00E57F12">
      <w:pPr>
        <w:pStyle w:val="Normal0"/>
        <w:tabs>
          <w:tab w:val="left" w:pos="1840"/>
          <w:tab w:val="left" w:pos="2560"/>
          <w:tab w:val="left" w:pos="6400"/>
          <w:tab w:val="left" w:pos="9200"/>
          <w:tab w:val="left" w:pos="10300"/>
        </w:tabs>
        <w:rPr>
          <w:rFonts w:ascii="Times New Roman" w:hAnsi="Times New Roman" w:cs="Times New Roman"/>
          <w:color w:val="000000"/>
        </w:rPr>
      </w:pPr>
      <w:r>
        <w:rPr>
          <w:rFonts w:ascii="Times New Roman" w:hAnsi="Times New Roman" w:cs="Times New Roman"/>
          <w:b/>
          <w:i/>
          <w:color w:val="0070C0"/>
          <w:sz w:val="28"/>
          <w:szCs w:val="28"/>
        </w:rPr>
        <w:t xml:space="preserve">The </w:t>
      </w:r>
      <w:r w:rsidRPr="005D61ED">
        <w:rPr>
          <w:rFonts w:ascii="Times New Roman" w:hAnsi="Times New Roman" w:cs="Times New Roman"/>
          <w:b/>
          <w:i/>
          <w:color w:val="0070C0"/>
          <w:sz w:val="28"/>
          <w:szCs w:val="28"/>
        </w:rPr>
        <w:t>Ludlow Police Department</w:t>
      </w:r>
      <w:r w:rsidRPr="004C1648">
        <w:rPr>
          <w:rFonts w:ascii="Times New Roman" w:hAnsi="Times New Roman" w:cs="Times New Roman"/>
          <w:szCs w:val="21"/>
        </w:rPr>
        <w:t xml:space="preserve"> </w:t>
      </w:r>
    </w:p>
    <w:p w:rsidR="007F5914" w:rsidRDefault="007F5914" w:rsidP="00CA7320">
      <w:pPr>
        <w:spacing w:after="0" w:line="240" w:lineRule="auto"/>
        <w:rPr>
          <w:rFonts w:ascii="Times New Roman" w:hAnsi="Times New Roman" w:cs="Times New Roman"/>
          <w:i/>
          <w:color w:val="2F5496" w:themeColor="accent5" w:themeShade="BF"/>
          <w:sz w:val="24"/>
          <w:szCs w:val="24"/>
        </w:rPr>
      </w:pPr>
      <w:r>
        <w:rPr>
          <w:rFonts w:ascii="Times New Roman" w:hAnsi="Times New Roman" w:cs="Times New Roman"/>
          <w:i/>
          <w:color w:val="2F5496" w:themeColor="accent5" w:themeShade="BF"/>
          <w:sz w:val="24"/>
          <w:szCs w:val="24"/>
        </w:rPr>
        <w:t>Sergeant Sean Knox</w:t>
      </w:r>
    </w:p>
    <w:p w:rsidR="00CA7320" w:rsidRPr="00CF21F9" w:rsidRDefault="00CA7320" w:rsidP="00CA7320">
      <w:pPr>
        <w:spacing w:after="0" w:line="240" w:lineRule="auto"/>
        <w:rPr>
          <w:rFonts w:ascii="Times New Roman" w:hAnsi="Times New Roman" w:cs="Times New Roman"/>
        </w:rPr>
      </w:pPr>
      <w:r w:rsidRPr="00CF21F9">
        <w:rPr>
          <w:rFonts w:ascii="Times New Roman" w:hAnsi="Times New Roman" w:cs="Times New Roman"/>
        </w:rPr>
        <w:t>Ludlow Police Department</w:t>
      </w:r>
    </w:p>
    <w:p w:rsidR="00CA7320" w:rsidRPr="00CF21F9" w:rsidRDefault="00CA7320" w:rsidP="00CA7320">
      <w:pPr>
        <w:spacing w:after="0" w:line="240" w:lineRule="auto"/>
        <w:rPr>
          <w:rFonts w:ascii="Times New Roman" w:hAnsi="Times New Roman" w:cs="Times New Roman"/>
        </w:rPr>
      </w:pPr>
      <w:r w:rsidRPr="00CF21F9">
        <w:rPr>
          <w:rFonts w:ascii="Times New Roman" w:hAnsi="Times New Roman" w:cs="Times New Roman"/>
        </w:rPr>
        <w:t>612 Chapin St. Ludlow, MA 01056</w:t>
      </w:r>
    </w:p>
    <w:p w:rsidR="00CA7320" w:rsidRPr="00CF21F9" w:rsidRDefault="00CA7320" w:rsidP="00CA7320">
      <w:pPr>
        <w:spacing w:after="0" w:line="240" w:lineRule="auto"/>
        <w:rPr>
          <w:rFonts w:ascii="Times New Roman" w:hAnsi="Times New Roman" w:cs="Times New Roman"/>
        </w:rPr>
      </w:pPr>
      <w:r w:rsidRPr="00CF21F9">
        <w:rPr>
          <w:rFonts w:ascii="Times New Roman" w:hAnsi="Times New Roman" w:cs="Times New Roman"/>
        </w:rPr>
        <w:t>(413)583-8305</w:t>
      </w:r>
    </w:p>
    <w:p w:rsidR="00CA7320" w:rsidRPr="00CF21F9" w:rsidRDefault="00CA7320" w:rsidP="00CA7320">
      <w:pPr>
        <w:tabs>
          <w:tab w:val="left" w:pos="2145"/>
        </w:tabs>
        <w:spacing w:after="0" w:line="240" w:lineRule="auto"/>
        <w:rPr>
          <w:rFonts w:ascii="Times New Roman" w:hAnsi="Times New Roman" w:cs="Times New Roman"/>
        </w:rPr>
      </w:pPr>
      <w:r w:rsidRPr="00CF21F9">
        <w:rPr>
          <w:rFonts w:ascii="Times New Roman" w:hAnsi="Times New Roman" w:cs="Times New Roman"/>
        </w:rPr>
        <w:t>Fax: (413)583-8283</w:t>
      </w:r>
      <w:r w:rsidRPr="00CF21F9">
        <w:rPr>
          <w:rFonts w:ascii="Times New Roman" w:hAnsi="Times New Roman" w:cs="Times New Roman"/>
        </w:rPr>
        <w:tab/>
      </w:r>
    </w:p>
    <w:p w:rsidR="00CA7320" w:rsidRDefault="00313430" w:rsidP="00CA7320">
      <w:pPr>
        <w:spacing w:after="0" w:line="240" w:lineRule="auto"/>
        <w:rPr>
          <w:rFonts w:ascii="Times New Roman" w:hAnsi="Times New Roman" w:cs="Times New Roman"/>
          <w:color w:val="0563C1" w:themeColor="hyperlink"/>
          <w:u w:val="single"/>
        </w:rPr>
      </w:pPr>
      <w:hyperlink r:id="rId9" w:history="1">
        <w:r w:rsidR="007F5914" w:rsidRPr="00F153E9">
          <w:rPr>
            <w:rStyle w:val="Hyperlink"/>
            <w:rFonts w:ascii="Times New Roman" w:hAnsi="Times New Roman" w:cs="Times New Roman"/>
          </w:rPr>
          <w:t>sknox@ludlowpolice.com</w:t>
        </w:r>
      </w:hyperlink>
    </w:p>
    <w:p w:rsidR="007F5914" w:rsidRDefault="007F5914" w:rsidP="00CA7320">
      <w:pPr>
        <w:spacing w:after="0" w:line="240" w:lineRule="auto"/>
        <w:rPr>
          <w:rFonts w:ascii="Times New Roman" w:hAnsi="Times New Roman" w:cs="Times New Roman"/>
          <w:color w:val="0563C1" w:themeColor="hyperlink"/>
          <w:u w:val="single"/>
        </w:rPr>
      </w:pPr>
    </w:p>
    <w:p w:rsidR="007F5914" w:rsidRDefault="007F5914" w:rsidP="00CA7320">
      <w:pPr>
        <w:spacing w:after="0" w:line="240" w:lineRule="auto"/>
        <w:rPr>
          <w:rFonts w:ascii="Times New Roman" w:hAnsi="Times New Roman" w:cs="Times New Roman"/>
        </w:rPr>
      </w:pPr>
      <w:r w:rsidRPr="007F5914">
        <w:rPr>
          <w:rFonts w:ascii="Times New Roman" w:hAnsi="Times New Roman" w:cs="Times New Roman"/>
        </w:rPr>
        <w:t xml:space="preserve">For case specific details please contact; </w:t>
      </w:r>
    </w:p>
    <w:p w:rsidR="007F5914" w:rsidRDefault="007F5914" w:rsidP="00CA7320">
      <w:pPr>
        <w:spacing w:after="0" w:line="240" w:lineRule="auto"/>
        <w:rPr>
          <w:rFonts w:ascii="Times New Roman" w:hAnsi="Times New Roman" w:cs="Times New Roman"/>
        </w:rPr>
      </w:pPr>
    </w:p>
    <w:p w:rsidR="007F5914" w:rsidRPr="00CF21F9" w:rsidRDefault="007F5914" w:rsidP="007F5914">
      <w:pPr>
        <w:spacing w:after="0" w:line="240" w:lineRule="auto"/>
        <w:rPr>
          <w:rFonts w:ascii="Times New Roman" w:hAnsi="Times New Roman" w:cs="Times New Roman"/>
          <w:i/>
          <w:color w:val="2F5496" w:themeColor="accent5" w:themeShade="BF"/>
          <w:sz w:val="24"/>
          <w:szCs w:val="24"/>
        </w:rPr>
      </w:pPr>
      <w:r>
        <w:rPr>
          <w:rFonts w:ascii="Times New Roman" w:hAnsi="Times New Roman" w:cs="Times New Roman"/>
          <w:i/>
          <w:color w:val="2F5496" w:themeColor="accent5" w:themeShade="BF"/>
          <w:sz w:val="24"/>
          <w:szCs w:val="24"/>
        </w:rPr>
        <w:t>Lieuten</w:t>
      </w:r>
      <w:r w:rsidRPr="00CF21F9">
        <w:rPr>
          <w:rFonts w:ascii="Times New Roman" w:hAnsi="Times New Roman" w:cs="Times New Roman"/>
          <w:i/>
          <w:color w:val="2F5496" w:themeColor="accent5" w:themeShade="BF"/>
          <w:sz w:val="24"/>
          <w:szCs w:val="24"/>
        </w:rPr>
        <w:t xml:space="preserve">ant Daniel J. </w:t>
      </w:r>
      <w:r w:rsidRPr="00CF21F9">
        <w:rPr>
          <w:rFonts w:ascii="Times New Roman" w:hAnsi="Times New Roman" w:cs="Times New Roman"/>
          <w:i/>
          <w:noProof/>
          <w:color w:val="2F5496" w:themeColor="accent5" w:themeShade="BF"/>
          <w:sz w:val="24"/>
          <w:szCs w:val="24"/>
        </w:rPr>
        <w:t>Valadas</w:t>
      </w:r>
    </w:p>
    <w:p w:rsidR="007F5914" w:rsidRPr="00CF21F9" w:rsidRDefault="007F5914" w:rsidP="007F5914">
      <w:pPr>
        <w:spacing w:after="0" w:line="240" w:lineRule="auto"/>
        <w:rPr>
          <w:rFonts w:ascii="Times New Roman" w:hAnsi="Times New Roman" w:cs="Times New Roman"/>
        </w:rPr>
      </w:pPr>
      <w:r w:rsidRPr="00CF21F9">
        <w:rPr>
          <w:rFonts w:ascii="Times New Roman" w:hAnsi="Times New Roman" w:cs="Times New Roman"/>
        </w:rPr>
        <w:t>Ludlow Police Department</w:t>
      </w:r>
    </w:p>
    <w:p w:rsidR="007F5914" w:rsidRPr="00CF21F9" w:rsidRDefault="007F5914" w:rsidP="007F5914">
      <w:pPr>
        <w:spacing w:after="0" w:line="240" w:lineRule="auto"/>
        <w:rPr>
          <w:rFonts w:ascii="Times New Roman" w:hAnsi="Times New Roman" w:cs="Times New Roman"/>
        </w:rPr>
      </w:pPr>
      <w:r w:rsidRPr="00CF21F9">
        <w:rPr>
          <w:rFonts w:ascii="Times New Roman" w:hAnsi="Times New Roman" w:cs="Times New Roman"/>
        </w:rPr>
        <w:t>612 Chapin St. Ludlow, MA 01056</w:t>
      </w:r>
    </w:p>
    <w:p w:rsidR="007F5914" w:rsidRPr="00CF21F9" w:rsidRDefault="007F5914" w:rsidP="007F5914">
      <w:pPr>
        <w:spacing w:after="0" w:line="240" w:lineRule="auto"/>
        <w:rPr>
          <w:rFonts w:ascii="Times New Roman" w:hAnsi="Times New Roman" w:cs="Times New Roman"/>
        </w:rPr>
      </w:pPr>
      <w:r w:rsidRPr="00CF21F9">
        <w:rPr>
          <w:rFonts w:ascii="Times New Roman" w:hAnsi="Times New Roman" w:cs="Times New Roman"/>
        </w:rPr>
        <w:t>(413)583-8305</w:t>
      </w:r>
    </w:p>
    <w:p w:rsidR="007F5914" w:rsidRPr="00CF21F9" w:rsidRDefault="007F5914" w:rsidP="007F5914">
      <w:pPr>
        <w:tabs>
          <w:tab w:val="left" w:pos="2145"/>
        </w:tabs>
        <w:spacing w:after="0" w:line="240" w:lineRule="auto"/>
        <w:rPr>
          <w:rFonts w:ascii="Times New Roman" w:hAnsi="Times New Roman" w:cs="Times New Roman"/>
        </w:rPr>
      </w:pPr>
      <w:r w:rsidRPr="00CF21F9">
        <w:rPr>
          <w:rFonts w:ascii="Times New Roman" w:hAnsi="Times New Roman" w:cs="Times New Roman"/>
        </w:rPr>
        <w:t>Fax: (413)583-8283</w:t>
      </w:r>
      <w:r w:rsidRPr="00CF21F9">
        <w:rPr>
          <w:rFonts w:ascii="Times New Roman" w:hAnsi="Times New Roman" w:cs="Times New Roman"/>
        </w:rPr>
        <w:tab/>
      </w:r>
    </w:p>
    <w:p w:rsidR="007F5914" w:rsidRDefault="00313430" w:rsidP="007F5914">
      <w:pPr>
        <w:spacing w:after="0" w:line="240" w:lineRule="auto"/>
        <w:rPr>
          <w:rFonts w:ascii="Times New Roman" w:hAnsi="Times New Roman" w:cs="Times New Roman"/>
          <w:color w:val="0563C1" w:themeColor="hyperlink"/>
          <w:u w:val="single"/>
        </w:rPr>
      </w:pPr>
      <w:hyperlink r:id="rId10" w:history="1">
        <w:r w:rsidR="007F5914" w:rsidRPr="00CF21F9">
          <w:rPr>
            <w:rFonts w:ascii="Times New Roman" w:hAnsi="Times New Roman" w:cs="Times New Roman"/>
            <w:color w:val="0563C1" w:themeColor="hyperlink"/>
            <w:u w:val="single"/>
          </w:rPr>
          <w:t>dvaladas@ludlowpolice.com</w:t>
        </w:r>
      </w:hyperlink>
    </w:p>
    <w:p w:rsidR="00456894" w:rsidRDefault="00456894" w:rsidP="007F5914">
      <w:pPr>
        <w:spacing w:after="0" w:line="240" w:lineRule="auto"/>
        <w:rPr>
          <w:rFonts w:ascii="Times New Roman" w:hAnsi="Times New Roman" w:cs="Times New Roman"/>
          <w:color w:val="0563C1" w:themeColor="hyperlink"/>
          <w:u w:val="single"/>
        </w:rPr>
      </w:pPr>
    </w:p>
    <w:p w:rsidR="00456894" w:rsidRPr="00E57F12" w:rsidRDefault="00456894" w:rsidP="00456894">
      <w:pPr>
        <w:rPr>
          <w:rFonts w:ascii="Times New Roman" w:hAnsi="Times New Roman"/>
        </w:rPr>
      </w:pPr>
      <w:r w:rsidRPr="00E57F12">
        <w:rPr>
          <w:rFonts w:ascii="Times New Roman" w:hAnsi="Times New Roman"/>
        </w:rPr>
        <w:t xml:space="preserve">DISCLAIMER: This document is //FOR OFFICIAL USE ONLY (U//FOUO). </w:t>
      </w:r>
    </w:p>
    <w:p w:rsidR="00E57F12" w:rsidRDefault="00456894" w:rsidP="00456894">
      <w:pPr>
        <w:spacing w:after="0" w:line="240" w:lineRule="auto"/>
        <w:rPr>
          <w:rFonts w:ascii="Times New Roman" w:hAnsi="Times New Roman"/>
          <w:sz w:val="20"/>
          <w:szCs w:val="20"/>
        </w:rPr>
      </w:pPr>
      <w:r w:rsidRPr="00E57F12">
        <w:rPr>
          <w:rFonts w:ascii="Times New Roman" w:hAnsi="Times New Roman"/>
          <w:sz w:val="20"/>
          <w:szCs w:val="20"/>
        </w:rPr>
        <w:t>This e-mail and any files transmitted with it are confidential or the property of the Ludlow Police Department, and disclosures or distribution to anyone other than the intended recipient without prior written permission is prohibited. ~ This e-mail is intended solely for the use of the individual or entity to which this e-mail is addressed. ~ The information contained in this message may contain information that is protected by law (See Electronic Communications Privacy Act, 18 USC 2510-2521). If you are not one of the named recipient(s), you are hereby notified that any disclosure, copying, or distribution is strictly prohibited.~ If you have reason to believe that you have received this message in error, please notify the Ludlow Police Department immediately by calling 413-583-8305 and by permanently deleting this message immediately without disclosure of any of its contents.~ Any other use, retention, dissemination, forwarding, printing or copying of th</w:t>
      </w:r>
      <w:r w:rsidR="00E57F12">
        <w:rPr>
          <w:rFonts w:ascii="Times New Roman" w:hAnsi="Times New Roman"/>
          <w:sz w:val="20"/>
          <w:szCs w:val="20"/>
        </w:rPr>
        <w:t>is email is strictly prohibited.</w:t>
      </w:r>
    </w:p>
    <w:p w:rsidR="00E57F12" w:rsidRDefault="00E57F12" w:rsidP="00456894">
      <w:pPr>
        <w:spacing w:after="0" w:line="240" w:lineRule="auto"/>
        <w:rPr>
          <w:rFonts w:ascii="Times New Roman" w:hAnsi="Times New Roman"/>
          <w:sz w:val="20"/>
          <w:szCs w:val="20"/>
        </w:rPr>
      </w:pPr>
    </w:p>
    <w:p w:rsidR="00456894" w:rsidRPr="00E57F12" w:rsidRDefault="00E57F12" w:rsidP="00456894">
      <w:pPr>
        <w:spacing w:after="0" w:line="240" w:lineRule="auto"/>
        <w:rPr>
          <w:rFonts w:ascii="Times New Roman" w:hAnsi="Times New Roman"/>
          <w:sz w:val="20"/>
          <w:szCs w:val="20"/>
        </w:rPr>
      </w:pPr>
      <w:r>
        <w:rPr>
          <w:rFonts w:ascii="Times New Roman" w:hAnsi="Times New Roman"/>
          <w:sz w:val="20"/>
          <w:szCs w:val="20"/>
        </w:rPr>
        <w:t xml:space="preserve">                                          </w:t>
      </w:r>
      <w:r w:rsidR="00456894" w:rsidRPr="00456894">
        <w:rPr>
          <w:rFonts w:ascii="Times New Roman" w:hAnsi="Times New Roman"/>
          <w:color w:val="FF0000"/>
          <w:sz w:val="24"/>
          <w:szCs w:val="24"/>
        </w:rPr>
        <w:t>F</w:t>
      </w:r>
      <w:r w:rsidR="00456894">
        <w:rPr>
          <w:rFonts w:ascii="Times New Roman" w:hAnsi="Times New Roman"/>
          <w:color w:val="FF0000"/>
          <w:sz w:val="24"/>
          <w:szCs w:val="24"/>
        </w:rPr>
        <w:t>OR OFFICIAL USE ONLY (U//FOUO)</w:t>
      </w:r>
    </w:p>
    <w:p w:rsidR="007F5914" w:rsidRPr="007F5914" w:rsidRDefault="007F5914" w:rsidP="00CA7320">
      <w:pPr>
        <w:spacing w:after="0" w:line="240" w:lineRule="auto"/>
        <w:rPr>
          <w:rFonts w:ascii="Times New Roman" w:hAnsi="Times New Roman" w:cs="Times New Roman"/>
          <w:sz w:val="24"/>
          <w:szCs w:val="24"/>
        </w:rPr>
      </w:pPr>
    </w:p>
    <w:p w:rsidR="000D2309" w:rsidRPr="000D2309" w:rsidRDefault="000D2309" w:rsidP="000A6104">
      <w:pPr>
        <w:rPr>
          <w:rFonts w:ascii="Times New Roman" w:hAnsi="Times New Roman" w:cs="Times New Roman"/>
          <w:sz w:val="24"/>
          <w:szCs w:val="24"/>
        </w:rPr>
      </w:pPr>
    </w:p>
    <w:p w:rsidR="000A6104" w:rsidRPr="000A6104" w:rsidRDefault="000A6104" w:rsidP="00F217DD">
      <w:pPr>
        <w:rPr>
          <w:rFonts w:ascii="Times New Roman" w:hAnsi="Times New Roman" w:cs="Times New Roman"/>
          <w:sz w:val="24"/>
          <w:szCs w:val="24"/>
        </w:rPr>
      </w:pPr>
    </w:p>
    <w:p w:rsidR="004D4DDE" w:rsidRDefault="004D4DDE" w:rsidP="00F217DD">
      <w:pPr>
        <w:rPr>
          <w:rFonts w:ascii="Times New Roman" w:hAnsi="Times New Roman" w:cs="Times New Roman"/>
          <w:sz w:val="24"/>
          <w:szCs w:val="24"/>
        </w:rPr>
      </w:pPr>
    </w:p>
    <w:p w:rsidR="003974C1" w:rsidRPr="003974C1" w:rsidRDefault="003974C1" w:rsidP="00F217DD">
      <w:pPr>
        <w:rPr>
          <w:rFonts w:ascii="Times New Roman" w:hAnsi="Times New Roman" w:cs="Times New Roman"/>
          <w:sz w:val="24"/>
          <w:szCs w:val="24"/>
        </w:rPr>
      </w:pPr>
    </w:p>
    <w:p w:rsidR="00966829" w:rsidRPr="00966829" w:rsidRDefault="00966829" w:rsidP="00F217DD">
      <w:pPr>
        <w:rPr>
          <w:rFonts w:ascii="Times New Roman" w:hAnsi="Times New Roman" w:cs="Times New Roman"/>
          <w:sz w:val="24"/>
          <w:szCs w:val="24"/>
        </w:rPr>
      </w:pPr>
    </w:p>
    <w:p w:rsidR="00966829" w:rsidRPr="00966829" w:rsidRDefault="00966829" w:rsidP="00F217DD">
      <w:pPr>
        <w:rPr>
          <w:rFonts w:ascii="Times New Roman" w:hAnsi="Times New Roman" w:cs="Times New Roman"/>
          <w:b/>
          <w:sz w:val="24"/>
          <w:szCs w:val="24"/>
        </w:rPr>
      </w:pPr>
    </w:p>
    <w:p w:rsidR="00F217DD" w:rsidRPr="00F217DD" w:rsidRDefault="001208E5" w:rsidP="00F217DD">
      <w:pPr>
        <w:rPr>
          <w:rFonts w:ascii="Times New Roman" w:hAnsi="Times New Roman" w:cs="Times New Roman"/>
          <w:sz w:val="24"/>
          <w:szCs w:val="24"/>
        </w:rPr>
      </w:pPr>
      <w:r>
        <w:rPr>
          <w:rFonts w:ascii="Times New Roman" w:hAnsi="Times New Roman" w:cs="Times New Roman"/>
          <w:b/>
          <w:sz w:val="24"/>
          <w:szCs w:val="24"/>
        </w:rPr>
        <w:t xml:space="preserve"> </w:t>
      </w:r>
    </w:p>
    <w:p w:rsidR="00F217DD" w:rsidRPr="00F217DD" w:rsidRDefault="00F217DD" w:rsidP="00F217DD">
      <w:pPr>
        <w:rPr>
          <w:rFonts w:ascii="Times New Roman" w:hAnsi="Times New Roman" w:cs="Times New Roman"/>
          <w:sz w:val="24"/>
          <w:szCs w:val="24"/>
          <w:u w:val="single"/>
        </w:rPr>
      </w:pPr>
    </w:p>
    <w:sectPr w:rsidR="00F217DD" w:rsidRPr="00F217DD">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2090" w:rsidRDefault="00552090" w:rsidP="00682A2C">
      <w:pPr>
        <w:spacing w:after="0" w:line="240" w:lineRule="auto"/>
      </w:pPr>
      <w:r>
        <w:separator/>
      </w:r>
    </w:p>
  </w:endnote>
  <w:endnote w:type="continuationSeparator" w:id="0">
    <w:p w:rsidR="00552090" w:rsidRDefault="00552090" w:rsidP="00682A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Baskerville Old Face">
    <w:panose1 w:val="02020602080505020303"/>
    <w:charset w:val="00"/>
    <w:family w:val="roman"/>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2090" w:rsidRDefault="00552090" w:rsidP="00682A2C">
      <w:pPr>
        <w:spacing w:after="0" w:line="240" w:lineRule="auto"/>
      </w:pPr>
      <w:r>
        <w:separator/>
      </w:r>
    </w:p>
  </w:footnote>
  <w:footnote w:type="continuationSeparator" w:id="0">
    <w:p w:rsidR="00552090" w:rsidRDefault="00552090" w:rsidP="00682A2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355529"/>
      <w:docPartObj>
        <w:docPartGallery w:val="Page Numbers (Top of Page)"/>
        <w:docPartUnique/>
      </w:docPartObj>
    </w:sdtPr>
    <w:sdtEndPr>
      <w:rPr>
        <w:noProof/>
      </w:rPr>
    </w:sdtEndPr>
    <w:sdtContent>
      <w:p w:rsidR="00682A2C" w:rsidRDefault="00682A2C">
        <w:pPr>
          <w:pStyle w:val="Header"/>
        </w:pPr>
        <w:r>
          <w:fldChar w:fldCharType="begin"/>
        </w:r>
        <w:r>
          <w:instrText xml:space="preserve"> PAGE   \* MERGEFORMAT </w:instrText>
        </w:r>
        <w:r>
          <w:fldChar w:fldCharType="separate"/>
        </w:r>
        <w:r w:rsidR="00313430">
          <w:rPr>
            <w:noProof/>
          </w:rPr>
          <w:t>1</w:t>
        </w:r>
        <w:r>
          <w:rPr>
            <w:noProof/>
          </w:rPr>
          <w:fldChar w:fldCharType="end"/>
        </w:r>
      </w:p>
    </w:sdtContent>
  </w:sdt>
  <w:p w:rsidR="00682A2C" w:rsidRDefault="00682A2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lvl w:ilvl="0">
      <w:start w:val="1"/>
      <w:numFmt w:val="bullet"/>
      <w:lvlText w:val=""/>
      <w:lvlJc w:val="left"/>
      <w:pPr>
        <w:ind w:left="360" w:hanging="360"/>
      </w:pPr>
      <w:rPr>
        <w:rFonts w:ascii="Symbol" w:hAnsi="Symbol" w:cs="Symbol" w:hint="default"/>
        <w:b w:val="0"/>
        <w:bCs w:val="0"/>
        <w:i/>
        <w:iCs/>
        <w:strike w:val="0"/>
        <w:color w:val="010000"/>
        <w:sz w:val="24"/>
        <w:szCs w:val="24"/>
        <w:u w:val="none"/>
      </w:rPr>
    </w:lvl>
  </w:abstractNum>
  <w:num w:numId="1">
    <w:abstractNumId w:val="0"/>
  </w:num>
  <w:num w:numId="2">
    <w:abstractNumId w:val="0"/>
    <w:lvlOverride w:ilvl="0">
      <w:lvl w:ilvl="0">
        <w:start w:val="1"/>
        <w:numFmt w:val="bullet"/>
        <w:lvlText w:val=""/>
        <w:lvlJc w:val="left"/>
        <w:pPr>
          <w:ind w:left="360" w:hanging="360"/>
        </w:pPr>
        <w:rPr>
          <w:rFonts w:ascii="Symbol" w:hAnsi="Symbol" w:cs="Symbol" w:hint="default"/>
          <w:b/>
          <w:bCs/>
          <w:i w:val="0"/>
          <w:iCs w:val="0"/>
          <w:strike w:val="0"/>
          <w:color w:val="010000"/>
          <w:sz w:val="24"/>
          <w:szCs w:val="24"/>
          <w:u w:val="no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zMTAxMzWzNDY2N7ZU0lEKTi0uzszPAykwNDSpBQB17E/hLgAAAA=="/>
  </w:docVars>
  <w:rsids>
    <w:rsidRoot w:val="00D000B5"/>
    <w:rsid w:val="00000A7B"/>
    <w:rsid w:val="00004E86"/>
    <w:rsid w:val="00006F40"/>
    <w:rsid w:val="0001144A"/>
    <w:rsid w:val="00011E88"/>
    <w:rsid w:val="00012D35"/>
    <w:rsid w:val="00021353"/>
    <w:rsid w:val="00022853"/>
    <w:rsid w:val="00024273"/>
    <w:rsid w:val="0003092D"/>
    <w:rsid w:val="00032397"/>
    <w:rsid w:val="000326E4"/>
    <w:rsid w:val="000338AC"/>
    <w:rsid w:val="00040373"/>
    <w:rsid w:val="00044E02"/>
    <w:rsid w:val="00044F37"/>
    <w:rsid w:val="0005129C"/>
    <w:rsid w:val="0005690D"/>
    <w:rsid w:val="000614D7"/>
    <w:rsid w:val="0006348D"/>
    <w:rsid w:val="00064B6D"/>
    <w:rsid w:val="0007138F"/>
    <w:rsid w:val="00072381"/>
    <w:rsid w:val="00075F70"/>
    <w:rsid w:val="00076B37"/>
    <w:rsid w:val="000818A1"/>
    <w:rsid w:val="0008238F"/>
    <w:rsid w:val="0008377F"/>
    <w:rsid w:val="00084215"/>
    <w:rsid w:val="00085981"/>
    <w:rsid w:val="000859B0"/>
    <w:rsid w:val="00087BDD"/>
    <w:rsid w:val="00087D54"/>
    <w:rsid w:val="00096E51"/>
    <w:rsid w:val="000A4D34"/>
    <w:rsid w:val="000A6104"/>
    <w:rsid w:val="000A6DFF"/>
    <w:rsid w:val="000A79A8"/>
    <w:rsid w:val="000B1EEE"/>
    <w:rsid w:val="000B5919"/>
    <w:rsid w:val="000B6ECF"/>
    <w:rsid w:val="000C22AD"/>
    <w:rsid w:val="000C518D"/>
    <w:rsid w:val="000D2309"/>
    <w:rsid w:val="000D2611"/>
    <w:rsid w:val="000D7C6B"/>
    <w:rsid w:val="000E0DD4"/>
    <w:rsid w:val="000E192C"/>
    <w:rsid w:val="000E206E"/>
    <w:rsid w:val="000E377D"/>
    <w:rsid w:val="000E555A"/>
    <w:rsid w:val="000E63E8"/>
    <w:rsid w:val="00101247"/>
    <w:rsid w:val="00101CEC"/>
    <w:rsid w:val="0010317A"/>
    <w:rsid w:val="00112CFA"/>
    <w:rsid w:val="0011582B"/>
    <w:rsid w:val="00117E0C"/>
    <w:rsid w:val="001208E5"/>
    <w:rsid w:val="00123C84"/>
    <w:rsid w:val="00123EE7"/>
    <w:rsid w:val="00126C2F"/>
    <w:rsid w:val="00130E2B"/>
    <w:rsid w:val="00137B7D"/>
    <w:rsid w:val="00137C64"/>
    <w:rsid w:val="00142484"/>
    <w:rsid w:val="00142D70"/>
    <w:rsid w:val="00147E1E"/>
    <w:rsid w:val="00150E0A"/>
    <w:rsid w:val="001515CF"/>
    <w:rsid w:val="001561AE"/>
    <w:rsid w:val="001563B4"/>
    <w:rsid w:val="00156A46"/>
    <w:rsid w:val="001575AB"/>
    <w:rsid w:val="00160ED7"/>
    <w:rsid w:val="00160FA2"/>
    <w:rsid w:val="00166CE0"/>
    <w:rsid w:val="00172FB0"/>
    <w:rsid w:val="001770FE"/>
    <w:rsid w:val="00180FB9"/>
    <w:rsid w:val="001819CD"/>
    <w:rsid w:val="00194E1C"/>
    <w:rsid w:val="00196402"/>
    <w:rsid w:val="001A2F70"/>
    <w:rsid w:val="001B7E35"/>
    <w:rsid w:val="001C09AE"/>
    <w:rsid w:val="001C3759"/>
    <w:rsid w:val="001C42D8"/>
    <w:rsid w:val="001C4833"/>
    <w:rsid w:val="001C5032"/>
    <w:rsid w:val="001C7068"/>
    <w:rsid w:val="001C72C2"/>
    <w:rsid w:val="001D1FA7"/>
    <w:rsid w:val="001D42BA"/>
    <w:rsid w:val="001D57C3"/>
    <w:rsid w:val="001E1639"/>
    <w:rsid w:val="001F0C0E"/>
    <w:rsid w:val="001F32E4"/>
    <w:rsid w:val="001F679D"/>
    <w:rsid w:val="001F689F"/>
    <w:rsid w:val="00201F82"/>
    <w:rsid w:val="00206717"/>
    <w:rsid w:val="002073C5"/>
    <w:rsid w:val="0020770F"/>
    <w:rsid w:val="00212617"/>
    <w:rsid w:val="00212E37"/>
    <w:rsid w:val="00216D9C"/>
    <w:rsid w:val="002210DA"/>
    <w:rsid w:val="0022144D"/>
    <w:rsid w:val="002301C8"/>
    <w:rsid w:val="00230ACE"/>
    <w:rsid w:val="0023267D"/>
    <w:rsid w:val="00234159"/>
    <w:rsid w:val="002374C0"/>
    <w:rsid w:val="00241AAA"/>
    <w:rsid w:val="00242456"/>
    <w:rsid w:val="00246DDD"/>
    <w:rsid w:val="00250F62"/>
    <w:rsid w:val="00261D16"/>
    <w:rsid w:val="00262F2A"/>
    <w:rsid w:val="00266583"/>
    <w:rsid w:val="00271DA1"/>
    <w:rsid w:val="002815FE"/>
    <w:rsid w:val="002829A0"/>
    <w:rsid w:val="0028691C"/>
    <w:rsid w:val="00291B89"/>
    <w:rsid w:val="002A212E"/>
    <w:rsid w:val="002A62B4"/>
    <w:rsid w:val="002C16BB"/>
    <w:rsid w:val="002C200E"/>
    <w:rsid w:val="002C3D6B"/>
    <w:rsid w:val="002C5E40"/>
    <w:rsid w:val="002C656D"/>
    <w:rsid w:val="002E2191"/>
    <w:rsid w:val="002E307B"/>
    <w:rsid w:val="002E38FB"/>
    <w:rsid w:val="002E40A1"/>
    <w:rsid w:val="002E784A"/>
    <w:rsid w:val="002F0D3A"/>
    <w:rsid w:val="002F1DB0"/>
    <w:rsid w:val="002F4802"/>
    <w:rsid w:val="00306118"/>
    <w:rsid w:val="00313430"/>
    <w:rsid w:val="00313493"/>
    <w:rsid w:val="00320339"/>
    <w:rsid w:val="003259A4"/>
    <w:rsid w:val="003434D5"/>
    <w:rsid w:val="003442E6"/>
    <w:rsid w:val="003461B7"/>
    <w:rsid w:val="00350008"/>
    <w:rsid w:val="003549B8"/>
    <w:rsid w:val="00355B2D"/>
    <w:rsid w:val="00356714"/>
    <w:rsid w:val="003639F0"/>
    <w:rsid w:val="00364465"/>
    <w:rsid w:val="00370EFA"/>
    <w:rsid w:val="0037269F"/>
    <w:rsid w:val="0037501C"/>
    <w:rsid w:val="00377BA2"/>
    <w:rsid w:val="0038053A"/>
    <w:rsid w:val="00380B98"/>
    <w:rsid w:val="00386F20"/>
    <w:rsid w:val="0039683F"/>
    <w:rsid w:val="0039708E"/>
    <w:rsid w:val="003974C1"/>
    <w:rsid w:val="003A397B"/>
    <w:rsid w:val="003A3ADD"/>
    <w:rsid w:val="003A7BE1"/>
    <w:rsid w:val="003B084E"/>
    <w:rsid w:val="003B258A"/>
    <w:rsid w:val="003B417C"/>
    <w:rsid w:val="003C01B3"/>
    <w:rsid w:val="003C0EEB"/>
    <w:rsid w:val="003C1027"/>
    <w:rsid w:val="003C1A1D"/>
    <w:rsid w:val="003D00CF"/>
    <w:rsid w:val="003D1378"/>
    <w:rsid w:val="003D1ECE"/>
    <w:rsid w:val="003E52D4"/>
    <w:rsid w:val="003E5A75"/>
    <w:rsid w:val="003E6DA5"/>
    <w:rsid w:val="003F012B"/>
    <w:rsid w:val="003F0D50"/>
    <w:rsid w:val="003F0D7A"/>
    <w:rsid w:val="003F28C5"/>
    <w:rsid w:val="003F2C18"/>
    <w:rsid w:val="003F44AF"/>
    <w:rsid w:val="0040491F"/>
    <w:rsid w:val="004109C7"/>
    <w:rsid w:val="00413171"/>
    <w:rsid w:val="00413B70"/>
    <w:rsid w:val="00416547"/>
    <w:rsid w:val="00416659"/>
    <w:rsid w:val="00420A6C"/>
    <w:rsid w:val="00420F99"/>
    <w:rsid w:val="00424275"/>
    <w:rsid w:val="0042649F"/>
    <w:rsid w:val="00432875"/>
    <w:rsid w:val="0043486F"/>
    <w:rsid w:val="004356B0"/>
    <w:rsid w:val="0044374D"/>
    <w:rsid w:val="00445370"/>
    <w:rsid w:val="00446D16"/>
    <w:rsid w:val="004535AA"/>
    <w:rsid w:val="00456894"/>
    <w:rsid w:val="00460840"/>
    <w:rsid w:val="0046240E"/>
    <w:rsid w:val="004674EC"/>
    <w:rsid w:val="00467BAD"/>
    <w:rsid w:val="00471D24"/>
    <w:rsid w:val="004744EE"/>
    <w:rsid w:val="00477815"/>
    <w:rsid w:val="00477908"/>
    <w:rsid w:val="00477DCF"/>
    <w:rsid w:val="00481019"/>
    <w:rsid w:val="004814F4"/>
    <w:rsid w:val="00490764"/>
    <w:rsid w:val="0049412B"/>
    <w:rsid w:val="004952F5"/>
    <w:rsid w:val="004956EE"/>
    <w:rsid w:val="00496A7E"/>
    <w:rsid w:val="004979DE"/>
    <w:rsid w:val="00497C15"/>
    <w:rsid w:val="004A0F39"/>
    <w:rsid w:val="004A4CB0"/>
    <w:rsid w:val="004A7F1F"/>
    <w:rsid w:val="004B18EA"/>
    <w:rsid w:val="004B6824"/>
    <w:rsid w:val="004C1648"/>
    <w:rsid w:val="004C31F8"/>
    <w:rsid w:val="004C65E3"/>
    <w:rsid w:val="004D17B9"/>
    <w:rsid w:val="004D243E"/>
    <w:rsid w:val="004D3BE5"/>
    <w:rsid w:val="004D48CE"/>
    <w:rsid w:val="004D4DDE"/>
    <w:rsid w:val="004E6ED3"/>
    <w:rsid w:val="004F0211"/>
    <w:rsid w:val="004F121F"/>
    <w:rsid w:val="004F1897"/>
    <w:rsid w:val="004F320B"/>
    <w:rsid w:val="00502EE3"/>
    <w:rsid w:val="005037F1"/>
    <w:rsid w:val="00515E7B"/>
    <w:rsid w:val="00516718"/>
    <w:rsid w:val="0051759F"/>
    <w:rsid w:val="00522CF5"/>
    <w:rsid w:val="00526373"/>
    <w:rsid w:val="0052727F"/>
    <w:rsid w:val="0053273B"/>
    <w:rsid w:val="00537959"/>
    <w:rsid w:val="00544E13"/>
    <w:rsid w:val="00552090"/>
    <w:rsid w:val="00552F73"/>
    <w:rsid w:val="005543C1"/>
    <w:rsid w:val="00557048"/>
    <w:rsid w:val="00563043"/>
    <w:rsid w:val="00563E17"/>
    <w:rsid w:val="0056511A"/>
    <w:rsid w:val="00566AEA"/>
    <w:rsid w:val="00573542"/>
    <w:rsid w:val="00573AC6"/>
    <w:rsid w:val="005744D8"/>
    <w:rsid w:val="00575800"/>
    <w:rsid w:val="00580302"/>
    <w:rsid w:val="0058049C"/>
    <w:rsid w:val="00582D76"/>
    <w:rsid w:val="00584B49"/>
    <w:rsid w:val="00586D57"/>
    <w:rsid w:val="00587FC5"/>
    <w:rsid w:val="0059336D"/>
    <w:rsid w:val="00595755"/>
    <w:rsid w:val="0059717D"/>
    <w:rsid w:val="0059731E"/>
    <w:rsid w:val="005A43E1"/>
    <w:rsid w:val="005B0E8B"/>
    <w:rsid w:val="005B1210"/>
    <w:rsid w:val="005B2D62"/>
    <w:rsid w:val="005B58E6"/>
    <w:rsid w:val="005B5915"/>
    <w:rsid w:val="005C2FE3"/>
    <w:rsid w:val="005D2C24"/>
    <w:rsid w:val="005D42AA"/>
    <w:rsid w:val="005D5A2B"/>
    <w:rsid w:val="005D5EE1"/>
    <w:rsid w:val="005D61ED"/>
    <w:rsid w:val="005D769D"/>
    <w:rsid w:val="005E6698"/>
    <w:rsid w:val="005F2BF7"/>
    <w:rsid w:val="005F4C1C"/>
    <w:rsid w:val="005F5FAD"/>
    <w:rsid w:val="005F6E07"/>
    <w:rsid w:val="005F7DE3"/>
    <w:rsid w:val="00600DE5"/>
    <w:rsid w:val="006031BD"/>
    <w:rsid w:val="0060497E"/>
    <w:rsid w:val="00607E0E"/>
    <w:rsid w:val="00623171"/>
    <w:rsid w:val="00634C6D"/>
    <w:rsid w:val="00636DE3"/>
    <w:rsid w:val="00640AE2"/>
    <w:rsid w:val="00642E9B"/>
    <w:rsid w:val="006556CA"/>
    <w:rsid w:val="00657687"/>
    <w:rsid w:val="00657CF1"/>
    <w:rsid w:val="0066055D"/>
    <w:rsid w:val="00661C28"/>
    <w:rsid w:val="00663B19"/>
    <w:rsid w:val="00664386"/>
    <w:rsid w:val="006652EC"/>
    <w:rsid w:val="00667E04"/>
    <w:rsid w:val="00671965"/>
    <w:rsid w:val="006747FD"/>
    <w:rsid w:val="00675425"/>
    <w:rsid w:val="00675E14"/>
    <w:rsid w:val="00682A2C"/>
    <w:rsid w:val="006875AA"/>
    <w:rsid w:val="00690392"/>
    <w:rsid w:val="00694877"/>
    <w:rsid w:val="00694E8C"/>
    <w:rsid w:val="006A15DA"/>
    <w:rsid w:val="006A4135"/>
    <w:rsid w:val="006B183C"/>
    <w:rsid w:val="006B3408"/>
    <w:rsid w:val="006B3623"/>
    <w:rsid w:val="006B3DE6"/>
    <w:rsid w:val="006B46E5"/>
    <w:rsid w:val="006B57C2"/>
    <w:rsid w:val="006C16CD"/>
    <w:rsid w:val="006C36B3"/>
    <w:rsid w:val="006C48E1"/>
    <w:rsid w:val="006D0338"/>
    <w:rsid w:val="006D23FA"/>
    <w:rsid w:val="006D6F0F"/>
    <w:rsid w:val="006D7FBA"/>
    <w:rsid w:val="006E105A"/>
    <w:rsid w:val="006E1D7E"/>
    <w:rsid w:val="006E202A"/>
    <w:rsid w:val="006E2097"/>
    <w:rsid w:val="006E3EAC"/>
    <w:rsid w:val="006E59FD"/>
    <w:rsid w:val="006F0162"/>
    <w:rsid w:val="006F3F2C"/>
    <w:rsid w:val="007021FE"/>
    <w:rsid w:val="00704A9E"/>
    <w:rsid w:val="0070749F"/>
    <w:rsid w:val="00710976"/>
    <w:rsid w:val="00711D3B"/>
    <w:rsid w:val="0072013E"/>
    <w:rsid w:val="0072039F"/>
    <w:rsid w:val="00721FEF"/>
    <w:rsid w:val="00722730"/>
    <w:rsid w:val="007262B8"/>
    <w:rsid w:val="0073347F"/>
    <w:rsid w:val="00762F3C"/>
    <w:rsid w:val="00763779"/>
    <w:rsid w:val="007648F8"/>
    <w:rsid w:val="00772FDE"/>
    <w:rsid w:val="00773049"/>
    <w:rsid w:val="00777962"/>
    <w:rsid w:val="007862BB"/>
    <w:rsid w:val="00786564"/>
    <w:rsid w:val="007866A3"/>
    <w:rsid w:val="00787251"/>
    <w:rsid w:val="00792D02"/>
    <w:rsid w:val="007A4097"/>
    <w:rsid w:val="007A66C0"/>
    <w:rsid w:val="007A7E2B"/>
    <w:rsid w:val="007B0ED4"/>
    <w:rsid w:val="007B1B49"/>
    <w:rsid w:val="007B476E"/>
    <w:rsid w:val="007B6D59"/>
    <w:rsid w:val="007C2C67"/>
    <w:rsid w:val="007C3490"/>
    <w:rsid w:val="007C4425"/>
    <w:rsid w:val="007C4846"/>
    <w:rsid w:val="007C70E4"/>
    <w:rsid w:val="007C783E"/>
    <w:rsid w:val="007F0B93"/>
    <w:rsid w:val="007F0FD6"/>
    <w:rsid w:val="007F22BE"/>
    <w:rsid w:val="007F41C5"/>
    <w:rsid w:val="007F42DC"/>
    <w:rsid w:val="007F4896"/>
    <w:rsid w:val="007F5914"/>
    <w:rsid w:val="007F611C"/>
    <w:rsid w:val="00810C7F"/>
    <w:rsid w:val="008145B6"/>
    <w:rsid w:val="0081533A"/>
    <w:rsid w:val="00817226"/>
    <w:rsid w:val="00821969"/>
    <w:rsid w:val="00826589"/>
    <w:rsid w:val="00832447"/>
    <w:rsid w:val="00835C1B"/>
    <w:rsid w:val="0085657A"/>
    <w:rsid w:val="0086018D"/>
    <w:rsid w:val="0086075C"/>
    <w:rsid w:val="00864302"/>
    <w:rsid w:val="00864451"/>
    <w:rsid w:val="00867CAB"/>
    <w:rsid w:val="00873F61"/>
    <w:rsid w:val="00876F07"/>
    <w:rsid w:val="0088269D"/>
    <w:rsid w:val="008872CA"/>
    <w:rsid w:val="00887881"/>
    <w:rsid w:val="008907C2"/>
    <w:rsid w:val="00892C8C"/>
    <w:rsid w:val="008A310A"/>
    <w:rsid w:val="008A3A61"/>
    <w:rsid w:val="008A555D"/>
    <w:rsid w:val="008A7287"/>
    <w:rsid w:val="008B1820"/>
    <w:rsid w:val="008B1F47"/>
    <w:rsid w:val="008B32E9"/>
    <w:rsid w:val="008C02E3"/>
    <w:rsid w:val="008C4955"/>
    <w:rsid w:val="008C4F18"/>
    <w:rsid w:val="008C687A"/>
    <w:rsid w:val="008C741F"/>
    <w:rsid w:val="008D0279"/>
    <w:rsid w:val="008D18BB"/>
    <w:rsid w:val="008D4374"/>
    <w:rsid w:val="008D7558"/>
    <w:rsid w:val="008E78D8"/>
    <w:rsid w:val="008F7785"/>
    <w:rsid w:val="008F7ADA"/>
    <w:rsid w:val="009026B0"/>
    <w:rsid w:val="0090385E"/>
    <w:rsid w:val="009101C0"/>
    <w:rsid w:val="009132F0"/>
    <w:rsid w:val="0091701D"/>
    <w:rsid w:val="00917CB1"/>
    <w:rsid w:val="00924BFC"/>
    <w:rsid w:val="00927C32"/>
    <w:rsid w:val="00944D48"/>
    <w:rsid w:val="0094685D"/>
    <w:rsid w:val="0094714A"/>
    <w:rsid w:val="00951E84"/>
    <w:rsid w:val="00952A39"/>
    <w:rsid w:val="00966829"/>
    <w:rsid w:val="00967451"/>
    <w:rsid w:val="00974F05"/>
    <w:rsid w:val="00976B42"/>
    <w:rsid w:val="0098268E"/>
    <w:rsid w:val="009840E2"/>
    <w:rsid w:val="00997107"/>
    <w:rsid w:val="009A02C6"/>
    <w:rsid w:val="009A0D2B"/>
    <w:rsid w:val="009A4B71"/>
    <w:rsid w:val="009A765C"/>
    <w:rsid w:val="009B2666"/>
    <w:rsid w:val="009B5598"/>
    <w:rsid w:val="009C1558"/>
    <w:rsid w:val="009C1958"/>
    <w:rsid w:val="009C4969"/>
    <w:rsid w:val="009C56F4"/>
    <w:rsid w:val="009D1DD9"/>
    <w:rsid w:val="009D31E4"/>
    <w:rsid w:val="009D55E0"/>
    <w:rsid w:val="009E0076"/>
    <w:rsid w:val="009E1F20"/>
    <w:rsid w:val="009E3D08"/>
    <w:rsid w:val="009F1B7A"/>
    <w:rsid w:val="009F43F2"/>
    <w:rsid w:val="00A039B6"/>
    <w:rsid w:val="00A10CE1"/>
    <w:rsid w:val="00A13E70"/>
    <w:rsid w:val="00A148E0"/>
    <w:rsid w:val="00A15D39"/>
    <w:rsid w:val="00A22001"/>
    <w:rsid w:val="00A30C55"/>
    <w:rsid w:val="00A352E1"/>
    <w:rsid w:val="00A469EE"/>
    <w:rsid w:val="00A51034"/>
    <w:rsid w:val="00A549A6"/>
    <w:rsid w:val="00A552BA"/>
    <w:rsid w:val="00A55FE4"/>
    <w:rsid w:val="00A57132"/>
    <w:rsid w:val="00A6069A"/>
    <w:rsid w:val="00A62CD6"/>
    <w:rsid w:val="00A62EF5"/>
    <w:rsid w:val="00A70FD3"/>
    <w:rsid w:val="00A71DD5"/>
    <w:rsid w:val="00A74892"/>
    <w:rsid w:val="00A856AE"/>
    <w:rsid w:val="00A96CEB"/>
    <w:rsid w:val="00AA054C"/>
    <w:rsid w:val="00AA3C84"/>
    <w:rsid w:val="00AA3F3A"/>
    <w:rsid w:val="00AA4914"/>
    <w:rsid w:val="00AA4EAB"/>
    <w:rsid w:val="00AA65AD"/>
    <w:rsid w:val="00AB0126"/>
    <w:rsid w:val="00AB1B4A"/>
    <w:rsid w:val="00AB3C7D"/>
    <w:rsid w:val="00AB5BA0"/>
    <w:rsid w:val="00AB6B0F"/>
    <w:rsid w:val="00AB7C31"/>
    <w:rsid w:val="00AC216B"/>
    <w:rsid w:val="00AC26A9"/>
    <w:rsid w:val="00AC3ADA"/>
    <w:rsid w:val="00AD1FFC"/>
    <w:rsid w:val="00AE0C79"/>
    <w:rsid w:val="00AE0EE3"/>
    <w:rsid w:val="00AE41D3"/>
    <w:rsid w:val="00AE7CC9"/>
    <w:rsid w:val="00AF7382"/>
    <w:rsid w:val="00B06DE0"/>
    <w:rsid w:val="00B11B45"/>
    <w:rsid w:val="00B14773"/>
    <w:rsid w:val="00B15A79"/>
    <w:rsid w:val="00B172A5"/>
    <w:rsid w:val="00B24246"/>
    <w:rsid w:val="00B3110A"/>
    <w:rsid w:val="00B3453F"/>
    <w:rsid w:val="00B37333"/>
    <w:rsid w:val="00B4056E"/>
    <w:rsid w:val="00B41EF9"/>
    <w:rsid w:val="00B45172"/>
    <w:rsid w:val="00B530C5"/>
    <w:rsid w:val="00B554BF"/>
    <w:rsid w:val="00B62740"/>
    <w:rsid w:val="00B63777"/>
    <w:rsid w:val="00B63C85"/>
    <w:rsid w:val="00B64D62"/>
    <w:rsid w:val="00B6570A"/>
    <w:rsid w:val="00B71732"/>
    <w:rsid w:val="00B842B7"/>
    <w:rsid w:val="00B959FC"/>
    <w:rsid w:val="00B96A0D"/>
    <w:rsid w:val="00B97591"/>
    <w:rsid w:val="00BA1BBA"/>
    <w:rsid w:val="00BA5CA1"/>
    <w:rsid w:val="00BB0467"/>
    <w:rsid w:val="00BB5D2F"/>
    <w:rsid w:val="00BC5F2A"/>
    <w:rsid w:val="00BC7A9F"/>
    <w:rsid w:val="00BD0483"/>
    <w:rsid w:val="00BD2B35"/>
    <w:rsid w:val="00BD72ED"/>
    <w:rsid w:val="00BE03D0"/>
    <w:rsid w:val="00BE1E13"/>
    <w:rsid w:val="00BE67E8"/>
    <w:rsid w:val="00BF06EB"/>
    <w:rsid w:val="00BF4187"/>
    <w:rsid w:val="00BF4B33"/>
    <w:rsid w:val="00BF61D1"/>
    <w:rsid w:val="00C02F36"/>
    <w:rsid w:val="00C0366D"/>
    <w:rsid w:val="00C14127"/>
    <w:rsid w:val="00C147D4"/>
    <w:rsid w:val="00C17761"/>
    <w:rsid w:val="00C23A55"/>
    <w:rsid w:val="00C31EA6"/>
    <w:rsid w:val="00C33EF4"/>
    <w:rsid w:val="00C3423B"/>
    <w:rsid w:val="00C402CD"/>
    <w:rsid w:val="00C41AA8"/>
    <w:rsid w:val="00C41D15"/>
    <w:rsid w:val="00C431E4"/>
    <w:rsid w:val="00C4511B"/>
    <w:rsid w:val="00C54294"/>
    <w:rsid w:val="00C54EE0"/>
    <w:rsid w:val="00C5774B"/>
    <w:rsid w:val="00C61062"/>
    <w:rsid w:val="00C615EC"/>
    <w:rsid w:val="00C61E88"/>
    <w:rsid w:val="00C64802"/>
    <w:rsid w:val="00C65831"/>
    <w:rsid w:val="00C65AC2"/>
    <w:rsid w:val="00C703B4"/>
    <w:rsid w:val="00C720EF"/>
    <w:rsid w:val="00C82551"/>
    <w:rsid w:val="00C828F7"/>
    <w:rsid w:val="00C850E4"/>
    <w:rsid w:val="00C953AD"/>
    <w:rsid w:val="00C95748"/>
    <w:rsid w:val="00C973EC"/>
    <w:rsid w:val="00CA61E8"/>
    <w:rsid w:val="00CA7320"/>
    <w:rsid w:val="00CB2839"/>
    <w:rsid w:val="00CB60F4"/>
    <w:rsid w:val="00CC261F"/>
    <w:rsid w:val="00CC720D"/>
    <w:rsid w:val="00CC784A"/>
    <w:rsid w:val="00CE0D82"/>
    <w:rsid w:val="00CE2C16"/>
    <w:rsid w:val="00CE635C"/>
    <w:rsid w:val="00CE67CF"/>
    <w:rsid w:val="00CF21F9"/>
    <w:rsid w:val="00CF5E2B"/>
    <w:rsid w:val="00D000B5"/>
    <w:rsid w:val="00D019F7"/>
    <w:rsid w:val="00D025B2"/>
    <w:rsid w:val="00D104CF"/>
    <w:rsid w:val="00D142E5"/>
    <w:rsid w:val="00D144A3"/>
    <w:rsid w:val="00D15A98"/>
    <w:rsid w:val="00D205A2"/>
    <w:rsid w:val="00D22390"/>
    <w:rsid w:val="00D27AB7"/>
    <w:rsid w:val="00D3065C"/>
    <w:rsid w:val="00D31DE4"/>
    <w:rsid w:val="00D35436"/>
    <w:rsid w:val="00D35A60"/>
    <w:rsid w:val="00D370BC"/>
    <w:rsid w:val="00D414F8"/>
    <w:rsid w:val="00D43FF8"/>
    <w:rsid w:val="00D4404D"/>
    <w:rsid w:val="00D4715F"/>
    <w:rsid w:val="00D47CCD"/>
    <w:rsid w:val="00D50F9B"/>
    <w:rsid w:val="00D5125C"/>
    <w:rsid w:val="00D51D57"/>
    <w:rsid w:val="00D6162D"/>
    <w:rsid w:val="00D62B83"/>
    <w:rsid w:val="00D6591B"/>
    <w:rsid w:val="00D704DC"/>
    <w:rsid w:val="00D75F85"/>
    <w:rsid w:val="00D77176"/>
    <w:rsid w:val="00D85B1A"/>
    <w:rsid w:val="00D86F34"/>
    <w:rsid w:val="00D90BA2"/>
    <w:rsid w:val="00DA1107"/>
    <w:rsid w:val="00DA191C"/>
    <w:rsid w:val="00DA50C9"/>
    <w:rsid w:val="00DA719A"/>
    <w:rsid w:val="00DD73DF"/>
    <w:rsid w:val="00DD74AE"/>
    <w:rsid w:val="00DD7983"/>
    <w:rsid w:val="00DE1E4C"/>
    <w:rsid w:val="00DE438E"/>
    <w:rsid w:val="00DF288A"/>
    <w:rsid w:val="00DF7270"/>
    <w:rsid w:val="00E012BC"/>
    <w:rsid w:val="00E0509D"/>
    <w:rsid w:val="00E06EEF"/>
    <w:rsid w:val="00E0730C"/>
    <w:rsid w:val="00E075DD"/>
    <w:rsid w:val="00E116EB"/>
    <w:rsid w:val="00E13D11"/>
    <w:rsid w:val="00E17520"/>
    <w:rsid w:val="00E23448"/>
    <w:rsid w:val="00E27299"/>
    <w:rsid w:val="00E349F1"/>
    <w:rsid w:val="00E35659"/>
    <w:rsid w:val="00E4466E"/>
    <w:rsid w:val="00E44E7E"/>
    <w:rsid w:val="00E44FBD"/>
    <w:rsid w:val="00E4685A"/>
    <w:rsid w:val="00E472B8"/>
    <w:rsid w:val="00E5245D"/>
    <w:rsid w:val="00E55C6A"/>
    <w:rsid w:val="00E57F12"/>
    <w:rsid w:val="00E625BD"/>
    <w:rsid w:val="00E62DC6"/>
    <w:rsid w:val="00E647D5"/>
    <w:rsid w:val="00E65CA7"/>
    <w:rsid w:val="00E6651C"/>
    <w:rsid w:val="00E671BC"/>
    <w:rsid w:val="00E6783D"/>
    <w:rsid w:val="00E6795E"/>
    <w:rsid w:val="00E809B4"/>
    <w:rsid w:val="00E84D99"/>
    <w:rsid w:val="00E84F62"/>
    <w:rsid w:val="00E875F4"/>
    <w:rsid w:val="00E91014"/>
    <w:rsid w:val="00E9186E"/>
    <w:rsid w:val="00E9271D"/>
    <w:rsid w:val="00E92936"/>
    <w:rsid w:val="00E9347D"/>
    <w:rsid w:val="00E9601A"/>
    <w:rsid w:val="00EA03E6"/>
    <w:rsid w:val="00EA05E3"/>
    <w:rsid w:val="00EA0889"/>
    <w:rsid w:val="00EA63AE"/>
    <w:rsid w:val="00EB56F9"/>
    <w:rsid w:val="00EB7F70"/>
    <w:rsid w:val="00EC46C0"/>
    <w:rsid w:val="00EC7739"/>
    <w:rsid w:val="00ED0CFF"/>
    <w:rsid w:val="00EE4537"/>
    <w:rsid w:val="00EE5C9E"/>
    <w:rsid w:val="00EF04FE"/>
    <w:rsid w:val="00F0209A"/>
    <w:rsid w:val="00F02C00"/>
    <w:rsid w:val="00F05A61"/>
    <w:rsid w:val="00F11E9F"/>
    <w:rsid w:val="00F1337B"/>
    <w:rsid w:val="00F14835"/>
    <w:rsid w:val="00F14F3E"/>
    <w:rsid w:val="00F2012C"/>
    <w:rsid w:val="00F217DD"/>
    <w:rsid w:val="00F22B02"/>
    <w:rsid w:val="00F23A66"/>
    <w:rsid w:val="00F3378B"/>
    <w:rsid w:val="00F33E55"/>
    <w:rsid w:val="00F34428"/>
    <w:rsid w:val="00F34F91"/>
    <w:rsid w:val="00F41190"/>
    <w:rsid w:val="00F4203C"/>
    <w:rsid w:val="00F44BED"/>
    <w:rsid w:val="00F44EFF"/>
    <w:rsid w:val="00F46749"/>
    <w:rsid w:val="00F5235C"/>
    <w:rsid w:val="00F53270"/>
    <w:rsid w:val="00F534A4"/>
    <w:rsid w:val="00F55DE1"/>
    <w:rsid w:val="00F565B8"/>
    <w:rsid w:val="00F60477"/>
    <w:rsid w:val="00F62CF6"/>
    <w:rsid w:val="00F67F10"/>
    <w:rsid w:val="00F7021A"/>
    <w:rsid w:val="00F70703"/>
    <w:rsid w:val="00F71094"/>
    <w:rsid w:val="00F710DD"/>
    <w:rsid w:val="00F76160"/>
    <w:rsid w:val="00F77563"/>
    <w:rsid w:val="00F811A0"/>
    <w:rsid w:val="00F81FA7"/>
    <w:rsid w:val="00F834F7"/>
    <w:rsid w:val="00F8760C"/>
    <w:rsid w:val="00F91C04"/>
    <w:rsid w:val="00F92870"/>
    <w:rsid w:val="00F9750F"/>
    <w:rsid w:val="00FA4457"/>
    <w:rsid w:val="00FA5F12"/>
    <w:rsid w:val="00FA78CF"/>
    <w:rsid w:val="00FB3C38"/>
    <w:rsid w:val="00FC2068"/>
    <w:rsid w:val="00FD2B9C"/>
    <w:rsid w:val="00FD59DF"/>
    <w:rsid w:val="00FD7966"/>
    <w:rsid w:val="00FD7D27"/>
    <w:rsid w:val="00FE470E"/>
    <w:rsid w:val="00FF25A1"/>
    <w:rsid w:val="00FF6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AAD91AE-0DF6-49D0-B26D-45ECA348F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06D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6DE0"/>
    <w:rPr>
      <w:rFonts w:ascii="Segoe UI" w:hAnsi="Segoe UI" w:cs="Segoe UI"/>
      <w:sz w:val="18"/>
      <w:szCs w:val="18"/>
    </w:rPr>
  </w:style>
  <w:style w:type="paragraph" w:styleId="Header">
    <w:name w:val="header"/>
    <w:basedOn w:val="Normal"/>
    <w:link w:val="HeaderChar"/>
    <w:uiPriority w:val="99"/>
    <w:unhideWhenUsed/>
    <w:rsid w:val="00682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2A2C"/>
  </w:style>
  <w:style w:type="paragraph" w:styleId="Footer">
    <w:name w:val="footer"/>
    <w:basedOn w:val="Normal"/>
    <w:link w:val="FooterChar"/>
    <w:uiPriority w:val="99"/>
    <w:unhideWhenUsed/>
    <w:rsid w:val="00682A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2A2C"/>
  </w:style>
  <w:style w:type="paragraph" w:customStyle="1" w:styleId="Normal0">
    <w:name w:val="[Normal]"/>
    <w:rsid w:val="004C1648"/>
    <w:pPr>
      <w:autoSpaceDE w:val="0"/>
      <w:autoSpaceDN w:val="0"/>
      <w:adjustRightInd w:val="0"/>
      <w:spacing w:after="0" w:line="240" w:lineRule="auto"/>
    </w:pPr>
    <w:rPr>
      <w:rFonts w:ascii="Arial" w:hAnsi="Arial" w:cs="Arial"/>
      <w:sz w:val="24"/>
      <w:szCs w:val="24"/>
    </w:rPr>
  </w:style>
  <w:style w:type="paragraph" w:styleId="PlainText">
    <w:name w:val="Plain Text"/>
    <w:basedOn w:val="Normal"/>
    <w:link w:val="PlainTextChar"/>
    <w:uiPriority w:val="99"/>
    <w:unhideWhenUsed/>
    <w:rsid w:val="00AB5BA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AB5BA0"/>
    <w:rPr>
      <w:rFonts w:ascii="Consolas" w:hAnsi="Consolas"/>
      <w:sz w:val="21"/>
      <w:szCs w:val="21"/>
    </w:rPr>
  </w:style>
  <w:style w:type="character" w:styleId="Hyperlink">
    <w:name w:val="Hyperlink"/>
    <w:basedOn w:val="DefaultParagraphFont"/>
    <w:uiPriority w:val="99"/>
    <w:unhideWhenUsed/>
    <w:rsid w:val="007F5914"/>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048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udlowpolice.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dvaladas@ludlowpolice.com" TargetMode="External"/><Relationship Id="rId4" Type="http://schemas.openxmlformats.org/officeDocument/2006/relationships/webSettings" Target="webSettings.xml"/><Relationship Id="rId9" Type="http://schemas.openxmlformats.org/officeDocument/2006/relationships/hyperlink" Target="mailto:sknox@ludlowpolic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3</Pages>
  <Words>508</Words>
  <Characters>290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ice User</dc:creator>
  <cp:keywords/>
  <dc:description/>
  <cp:lastModifiedBy>Police User</cp:lastModifiedBy>
  <cp:revision>8</cp:revision>
  <cp:lastPrinted>2018-02-04T19:24:00Z</cp:lastPrinted>
  <dcterms:created xsi:type="dcterms:W3CDTF">2019-07-18T06:06:00Z</dcterms:created>
  <dcterms:modified xsi:type="dcterms:W3CDTF">2019-07-26T11:46:00Z</dcterms:modified>
</cp:coreProperties>
</file>